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1610DA" w14:textId="77777777" w:rsidR="00912864" w:rsidRPr="00AB6538" w:rsidRDefault="00AB6538" w:rsidP="00AB6538">
      <w:pPr>
        <w:rPr>
          <w:sz w:val="20"/>
          <w:szCs w:val="20"/>
        </w:rPr>
      </w:pPr>
      <w:r>
        <w:rPr>
          <w:sz w:val="20"/>
          <w:szCs w:val="20"/>
        </w:rPr>
        <w:t>T</w:t>
      </w:r>
      <w:r w:rsidR="00912864" w:rsidRPr="00AB6538">
        <w:rPr>
          <w:sz w:val="20"/>
          <w:szCs w:val="20"/>
        </w:rPr>
        <w:t>his form is to be used by authorised plantation owners/managers, or their representatives, to notify changes to ownership or management of such plantations as required by Section 17</w:t>
      </w:r>
      <w:r w:rsidR="002C4E37" w:rsidRPr="00AB6538">
        <w:rPr>
          <w:sz w:val="20"/>
          <w:szCs w:val="20"/>
        </w:rPr>
        <w:t>A</w:t>
      </w:r>
      <w:r w:rsidR="00912864" w:rsidRPr="00AB6538">
        <w:rPr>
          <w:sz w:val="20"/>
          <w:szCs w:val="20"/>
        </w:rPr>
        <w:t xml:space="preserve"> of the </w:t>
      </w:r>
      <w:r w:rsidR="00912864" w:rsidRPr="00AB6538">
        <w:rPr>
          <w:i/>
          <w:sz w:val="20"/>
          <w:szCs w:val="20"/>
        </w:rPr>
        <w:t>Plantations &amp; Reafforestation Act 1999</w:t>
      </w:r>
      <w:r w:rsidR="00912864" w:rsidRPr="00AB6538">
        <w:rPr>
          <w:sz w:val="20"/>
          <w:szCs w:val="20"/>
        </w:rPr>
        <w:t>.</w:t>
      </w:r>
    </w:p>
    <w:p w14:paraId="45914214" w14:textId="77777777" w:rsidR="00912864" w:rsidRPr="008A54B7" w:rsidRDefault="00912864" w:rsidP="00A76EAB">
      <w:pPr>
        <w:pStyle w:val="Default"/>
        <w:spacing w:before="200" w:after="120"/>
        <w:rPr>
          <w:b/>
          <w:bCs/>
          <w:sz w:val="22"/>
          <w:szCs w:val="22"/>
        </w:rPr>
      </w:pPr>
      <w:r w:rsidRPr="008A54B7">
        <w:rPr>
          <w:b/>
          <w:bCs/>
          <w:sz w:val="22"/>
          <w:szCs w:val="22"/>
        </w:rPr>
        <w:t xml:space="preserve">Plantation Authorisation Details 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3964"/>
        <w:gridCol w:w="6379"/>
      </w:tblGrid>
      <w:tr w:rsidR="00912864" w14:paraId="7C72A979" w14:textId="77777777" w:rsidTr="004F202B">
        <w:trPr>
          <w:trHeight w:val="567"/>
        </w:trPr>
        <w:tc>
          <w:tcPr>
            <w:tcW w:w="3964" w:type="dxa"/>
          </w:tcPr>
          <w:p w14:paraId="70A0CCA8" w14:textId="77777777" w:rsidR="00912864" w:rsidRPr="00AB6538" w:rsidRDefault="00912864" w:rsidP="00912864">
            <w:pPr>
              <w:spacing w:before="120" w:after="120"/>
              <w:rPr>
                <w:sz w:val="20"/>
                <w:szCs w:val="20"/>
              </w:rPr>
            </w:pPr>
            <w:r w:rsidRPr="00AB6538">
              <w:rPr>
                <w:sz w:val="20"/>
                <w:szCs w:val="20"/>
              </w:rPr>
              <w:t>Authorisation No.</w:t>
            </w:r>
          </w:p>
        </w:tc>
        <w:sdt>
          <w:sdtPr>
            <w:rPr>
              <w:sz w:val="20"/>
              <w:szCs w:val="20"/>
            </w:rPr>
            <w:id w:val="1682007877"/>
            <w:placeholder>
              <w:docPart w:val="EE7A002817CE4257B8DD164C54F9180A"/>
            </w:placeholder>
            <w:showingPlcHdr/>
            <w:text/>
          </w:sdtPr>
          <w:sdtContent>
            <w:tc>
              <w:tcPr>
                <w:tcW w:w="6379" w:type="dxa"/>
              </w:tcPr>
              <w:p w14:paraId="63D84F9A" w14:textId="77777777" w:rsidR="00912864" w:rsidRPr="00AB6538" w:rsidRDefault="00865352" w:rsidP="00912864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  <w:tr w:rsidR="00912864" w14:paraId="424C7ECA" w14:textId="77777777" w:rsidTr="004F202B">
        <w:trPr>
          <w:trHeight w:val="567"/>
        </w:trPr>
        <w:tc>
          <w:tcPr>
            <w:tcW w:w="3964" w:type="dxa"/>
          </w:tcPr>
          <w:p w14:paraId="55DC81B0" w14:textId="77777777" w:rsidR="00912864" w:rsidRPr="00AB6538" w:rsidRDefault="00912864" w:rsidP="00912864">
            <w:pPr>
              <w:spacing w:before="120" w:after="120"/>
              <w:rPr>
                <w:sz w:val="20"/>
                <w:szCs w:val="20"/>
              </w:rPr>
            </w:pPr>
            <w:r w:rsidRPr="00AB6538">
              <w:rPr>
                <w:sz w:val="20"/>
                <w:szCs w:val="20"/>
              </w:rPr>
              <w:t>Name in which Authorisation was issued</w:t>
            </w:r>
          </w:p>
        </w:tc>
        <w:sdt>
          <w:sdtPr>
            <w:rPr>
              <w:sz w:val="20"/>
              <w:szCs w:val="20"/>
            </w:rPr>
            <w:id w:val="750163408"/>
            <w:placeholder>
              <w:docPart w:val="52842E3D00A246EFB12D02AA2FFC8452"/>
            </w:placeholder>
            <w:showingPlcHdr/>
            <w:text/>
          </w:sdtPr>
          <w:sdtContent>
            <w:tc>
              <w:tcPr>
                <w:tcW w:w="6379" w:type="dxa"/>
              </w:tcPr>
              <w:p w14:paraId="07682B29" w14:textId="77777777" w:rsidR="00912864" w:rsidRPr="00AB6538" w:rsidRDefault="00865352" w:rsidP="00912864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  <w:tr w:rsidR="00912864" w14:paraId="26EE1BD8" w14:textId="77777777" w:rsidTr="004F202B">
        <w:trPr>
          <w:trHeight w:val="567"/>
        </w:trPr>
        <w:tc>
          <w:tcPr>
            <w:tcW w:w="3964" w:type="dxa"/>
          </w:tcPr>
          <w:p w14:paraId="0BA8DC62" w14:textId="77777777" w:rsidR="00865352" w:rsidRDefault="00912864" w:rsidP="00865352">
            <w:pPr>
              <w:spacing w:before="120" w:after="120"/>
              <w:rPr>
                <w:sz w:val="20"/>
                <w:szCs w:val="20"/>
              </w:rPr>
            </w:pPr>
            <w:r w:rsidRPr="00AB6538">
              <w:rPr>
                <w:sz w:val="20"/>
                <w:szCs w:val="20"/>
              </w:rPr>
              <w:t>Land to which authorisation applies</w:t>
            </w:r>
            <w:r w:rsidR="00865352">
              <w:rPr>
                <w:sz w:val="20"/>
                <w:szCs w:val="20"/>
              </w:rPr>
              <w:t>.</w:t>
            </w:r>
          </w:p>
          <w:p w14:paraId="681B5CA3" w14:textId="77777777" w:rsidR="00912864" w:rsidRPr="00AB6538" w:rsidRDefault="00865352" w:rsidP="00865352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. Lot 6 in DP 83314</w:t>
            </w:r>
          </w:p>
        </w:tc>
        <w:tc>
          <w:tcPr>
            <w:tcW w:w="6379" w:type="dxa"/>
          </w:tcPr>
          <w:p w14:paraId="7CBDCC87" w14:textId="77777777" w:rsidR="00912864" w:rsidRPr="00AB6538" w:rsidRDefault="00865352" w:rsidP="00912864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t:  </w:t>
            </w:r>
            <w:sdt>
              <w:sdtPr>
                <w:rPr>
                  <w:sz w:val="20"/>
                  <w:szCs w:val="20"/>
                </w:rPr>
                <w:id w:val="-1744711926"/>
                <w:placeholder>
                  <w:docPart w:val="E6FC2830FC7A49AF96EAACB28F65BD37"/>
                </w:placeholder>
                <w:showingPlcHdr/>
                <w:text/>
              </w:sdtPr>
              <w:sdtContent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sdtContent>
            </w:sdt>
          </w:p>
          <w:p w14:paraId="185C45CA" w14:textId="77777777" w:rsidR="00865352" w:rsidRPr="00AB6538" w:rsidRDefault="00865352" w:rsidP="00865352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P:   </w:t>
            </w:r>
            <w:sdt>
              <w:sdtPr>
                <w:rPr>
                  <w:sz w:val="20"/>
                  <w:szCs w:val="20"/>
                </w:rPr>
                <w:id w:val="555904393"/>
                <w:placeholder>
                  <w:docPart w:val="21F0B3E890D8471FAB086F5319558631"/>
                </w:placeholder>
                <w:showingPlcHdr/>
                <w:text/>
              </w:sdtPr>
              <w:sdtContent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sdtContent>
            </w:sdt>
          </w:p>
        </w:tc>
      </w:tr>
      <w:tr w:rsidR="00912864" w14:paraId="18667D90" w14:textId="77777777" w:rsidTr="004F202B">
        <w:trPr>
          <w:trHeight w:val="567"/>
        </w:trPr>
        <w:tc>
          <w:tcPr>
            <w:tcW w:w="3964" w:type="dxa"/>
          </w:tcPr>
          <w:p w14:paraId="17AEEF8F" w14:textId="77777777" w:rsidR="00912864" w:rsidRPr="00AB6538" w:rsidRDefault="00912864" w:rsidP="00912864">
            <w:pPr>
              <w:spacing w:before="120" w:after="120"/>
              <w:rPr>
                <w:sz w:val="20"/>
                <w:szCs w:val="20"/>
              </w:rPr>
            </w:pPr>
            <w:r w:rsidRPr="00AB6538">
              <w:rPr>
                <w:sz w:val="20"/>
                <w:szCs w:val="20"/>
              </w:rPr>
              <w:t>Local Government Area(s)</w:t>
            </w:r>
          </w:p>
        </w:tc>
        <w:sdt>
          <w:sdtPr>
            <w:rPr>
              <w:sz w:val="20"/>
              <w:szCs w:val="20"/>
            </w:rPr>
            <w:id w:val="426236060"/>
            <w:placeholder>
              <w:docPart w:val="8D54D555D3FC40C7ACBA7852593A5E53"/>
            </w:placeholder>
            <w:showingPlcHdr/>
            <w:text/>
          </w:sdtPr>
          <w:sdtContent>
            <w:tc>
              <w:tcPr>
                <w:tcW w:w="6379" w:type="dxa"/>
              </w:tcPr>
              <w:p w14:paraId="2D28FC5E" w14:textId="77777777" w:rsidR="00912864" w:rsidRPr="00AB6538" w:rsidRDefault="00CE5228" w:rsidP="00912864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</w:tbl>
    <w:p w14:paraId="2EEBC7DE" w14:textId="77777777" w:rsidR="002C4E37" w:rsidRPr="008A54B7" w:rsidRDefault="00912864" w:rsidP="008A54B7">
      <w:pPr>
        <w:pStyle w:val="Default"/>
        <w:spacing w:before="240" w:after="120"/>
        <w:rPr>
          <w:b/>
          <w:bCs/>
          <w:sz w:val="22"/>
          <w:szCs w:val="22"/>
        </w:rPr>
      </w:pPr>
      <w:r w:rsidRPr="008A54B7">
        <w:rPr>
          <w:b/>
          <w:bCs/>
          <w:sz w:val="22"/>
          <w:szCs w:val="22"/>
        </w:rPr>
        <w:t xml:space="preserve">Reason for Notification 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5027"/>
        <w:gridCol w:w="5316"/>
      </w:tblGrid>
      <w:tr w:rsidR="002C4E37" w14:paraId="0933FE00" w14:textId="77777777" w:rsidTr="004F202B">
        <w:tc>
          <w:tcPr>
            <w:tcW w:w="5027" w:type="dxa"/>
          </w:tcPr>
          <w:p w14:paraId="265F5F39" w14:textId="77777777" w:rsidR="002C4E37" w:rsidRPr="00AB6538" w:rsidRDefault="00000000" w:rsidP="002C4E37">
            <w:pPr>
              <w:tabs>
                <w:tab w:val="left" w:pos="251"/>
              </w:tabs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19217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53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C4E37" w:rsidRPr="00AB6538">
              <w:rPr>
                <w:sz w:val="20"/>
                <w:szCs w:val="20"/>
              </w:rPr>
              <w:tab/>
              <w:t xml:space="preserve">Change in ownership of </w:t>
            </w:r>
            <w:r w:rsidR="00CE5228">
              <w:rPr>
                <w:sz w:val="20"/>
                <w:szCs w:val="20"/>
              </w:rPr>
              <w:t xml:space="preserve">the </w:t>
            </w:r>
            <w:r w:rsidR="002C4E37" w:rsidRPr="00AB6538">
              <w:rPr>
                <w:sz w:val="20"/>
                <w:szCs w:val="20"/>
              </w:rPr>
              <w:t>whole of plantation</w:t>
            </w:r>
          </w:p>
        </w:tc>
        <w:tc>
          <w:tcPr>
            <w:tcW w:w="5316" w:type="dxa"/>
          </w:tcPr>
          <w:p w14:paraId="33D4E3CD" w14:textId="77777777" w:rsidR="002C4E37" w:rsidRPr="00AB6538" w:rsidRDefault="00000000" w:rsidP="002C4E37">
            <w:pPr>
              <w:tabs>
                <w:tab w:val="left" w:pos="251"/>
                <w:tab w:val="left" w:pos="842"/>
              </w:tabs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10895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4E37" w:rsidRPr="00AB653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C4E37" w:rsidRPr="00AB6538">
              <w:rPr>
                <w:sz w:val="20"/>
                <w:szCs w:val="20"/>
              </w:rPr>
              <w:tab/>
              <w:t xml:space="preserve">Change in management of </w:t>
            </w:r>
            <w:r w:rsidR="00CE5228">
              <w:rPr>
                <w:sz w:val="20"/>
                <w:szCs w:val="20"/>
              </w:rPr>
              <w:t xml:space="preserve">the </w:t>
            </w:r>
            <w:r w:rsidR="002C4E37" w:rsidRPr="00AB6538">
              <w:rPr>
                <w:sz w:val="20"/>
                <w:szCs w:val="20"/>
              </w:rPr>
              <w:t>whole of plantation</w:t>
            </w:r>
          </w:p>
        </w:tc>
      </w:tr>
      <w:tr w:rsidR="002C4E37" w14:paraId="26649B8C" w14:textId="77777777" w:rsidTr="004F202B">
        <w:tc>
          <w:tcPr>
            <w:tcW w:w="5027" w:type="dxa"/>
          </w:tcPr>
          <w:p w14:paraId="2AA40744" w14:textId="6EEFF24B" w:rsidR="002C4E37" w:rsidRPr="00AB6538" w:rsidRDefault="00000000" w:rsidP="002C4E37">
            <w:pPr>
              <w:tabs>
                <w:tab w:val="left" w:pos="251"/>
              </w:tabs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89888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619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C4E37" w:rsidRPr="00AB6538">
              <w:rPr>
                <w:sz w:val="20"/>
                <w:szCs w:val="20"/>
              </w:rPr>
              <w:tab/>
              <w:t>Change in ownership of part/s of plantation</w:t>
            </w:r>
          </w:p>
        </w:tc>
        <w:tc>
          <w:tcPr>
            <w:tcW w:w="5316" w:type="dxa"/>
          </w:tcPr>
          <w:p w14:paraId="71B77732" w14:textId="77777777" w:rsidR="002C4E37" w:rsidRPr="00AB6538" w:rsidRDefault="00000000" w:rsidP="002C4E37">
            <w:pPr>
              <w:tabs>
                <w:tab w:val="left" w:pos="251"/>
              </w:tabs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3477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4E37" w:rsidRPr="00AB653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C4E37" w:rsidRPr="00AB6538">
              <w:rPr>
                <w:sz w:val="20"/>
                <w:szCs w:val="20"/>
              </w:rPr>
              <w:tab/>
              <w:t>Change in management of part/s of plantation</w:t>
            </w:r>
          </w:p>
        </w:tc>
      </w:tr>
    </w:tbl>
    <w:p w14:paraId="7CB0105D" w14:textId="77777777" w:rsidR="002C4E37" w:rsidRPr="008A54B7" w:rsidRDefault="00912864" w:rsidP="008A54B7">
      <w:pPr>
        <w:pStyle w:val="Default"/>
        <w:spacing w:before="240" w:after="120"/>
        <w:rPr>
          <w:b/>
          <w:bCs/>
          <w:sz w:val="22"/>
          <w:szCs w:val="22"/>
        </w:rPr>
      </w:pPr>
      <w:r w:rsidRPr="008A54B7">
        <w:rPr>
          <w:b/>
          <w:bCs/>
          <w:sz w:val="22"/>
          <w:szCs w:val="22"/>
        </w:rPr>
        <w:t xml:space="preserve">New Owner/Manager Details </w:t>
      </w:r>
    </w:p>
    <w:p w14:paraId="0970BD12" w14:textId="77777777" w:rsidR="00483391" w:rsidRPr="00682075" w:rsidRDefault="00000000" w:rsidP="00483391">
      <w:pPr>
        <w:spacing w:before="120"/>
        <w:rPr>
          <w:bCs/>
          <w:sz w:val="19"/>
          <w:szCs w:val="23"/>
        </w:rPr>
      </w:pPr>
      <w:sdt>
        <w:sdtPr>
          <w:id w:val="-19862267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3391">
            <w:rPr>
              <w:rFonts w:ascii="MS Gothic" w:eastAsia="MS Gothic" w:hAnsi="MS Gothic" w:hint="eastAsia"/>
            </w:rPr>
            <w:t>☐</w:t>
          </w:r>
        </w:sdtContent>
      </w:sdt>
      <w:r w:rsidR="00483391">
        <w:t xml:space="preserve"> N</w:t>
      </w:r>
      <w:r w:rsidR="00483391" w:rsidRPr="00865352">
        <w:t xml:space="preserve">ew </w:t>
      </w:r>
      <w:r w:rsidR="000062A3" w:rsidRPr="00865352">
        <w:t>owner</w:t>
      </w:r>
      <w:r w:rsidR="000062A3">
        <w:t xml:space="preserve">   </w:t>
      </w:r>
      <w:r w:rsidR="000062A3" w:rsidRPr="00865352">
        <w:t xml:space="preserve"> </w:t>
      </w:r>
      <w:sdt>
        <w:sdtPr>
          <w:id w:val="21210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062A3">
            <w:rPr>
              <w:rFonts w:ascii="MS Gothic" w:eastAsia="MS Gothic" w:hAnsi="MS Gothic" w:hint="eastAsia"/>
            </w:rPr>
            <w:t>☐</w:t>
          </w:r>
        </w:sdtContent>
      </w:sdt>
      <w:r w:rsidR="00483391">
        <w:t xml:space="preserve"> N</w:t>
      </w:r>
      <w:r w:rsidR="00483391" w:rsidRPr="00865352">
        <w:t xml:space="preserve">ew manager  </w:t>
      </w:r>
      <w:r w:rsidR="00483391">
        <w:t xml:space="preserve"> </w:t>
      </w:r>
      <w:r w:rsidR="00483391" w:rsidRPr="00865352">
        <w:rPr>
          <w:sz w:val="16"/>
        </w:rPr>
        <w:t>[please tick the relevant box]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271"/>
        <w:gridCol w:w="9072"/>
      </w:tblGrid>
      <w:tr w:rsidR="00865352" w:rsidRPr="00AB6538" w14:paraId="34456BA2" w14:textId="77777777" w:rsidTr="004F202B">
        <w:trPr>
          <w:trHeight w:val="567"/>
        </w:trPr>
        <w:tc>
          <w:tcPr>
            <w:tcW w:w="1271" w:type="dxa"/>
          </w:tcPr>
          <w:p w14:paraId="451203A0" w14:textId="77777777" w:rsidR="00865352" w:rsidRPr="00AB6538" w:rsidRDefault="00865352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sdt>
          <w:sdtPr>
            <w:rPr>
              <w:sz w:val="20"/>
              <w:szCs w:val="20"/>
            </w:rPr>
            <w:id w:val="1416280063"/>
            <w:placeholder>
              <w:docPart w:val="FB5D214B2D014478A1C601FAA0EFE7AE"/>
            </w:placeholder>
            <w:showingPlcHdr/>
            <w:text/>
          </w:sdtPr>
          <w:sdtContent>
            <w:tc>
              <w:tcPr>
                <w:tcW w:w="9072" w:type="dxa"/>
              </w:tcPr>
              <w:p w14:paraId="5F21F1C8" w14:textId="77777777" w:rsidR="00865352" w:rsidRDefault="00865352" w:rsidP="00DA7340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  <w:tr w:rsidR="00865352" w:rsidRPr="00AB6538" w14:paraId="4E1B11EE" w14:textId="77777777" w:rsidTr="004F202B">
        <w:trPr>
          <w:trHeight w:val="567"/>
        </w:trPr>
        <w:tc>
          <w:tcPr>
            <w:tcW w:w="1271" w:type="dxa"/>
          </w:tcPr>
          <w:p w14:paraId="663F07DB" w14:textId="77777777" w:rsidR="00865352" w:rsidRPr="00AB6538" w:rsidRDefault="00865352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</w:t>
            </w:r>
          </w:p>
        </w:tc>
        <w:sdt>
          <w:sdtPr>
            <w:rPr>
              <w:sz w:val="20"/>
              <w:szCs w:val="20"/>
            </w:rPr>
            <w:id w:val="381598916"/>
            <w:placeholder>
              <w:docPart w:val="F70D5DFAF05547D09DB344E4BC5D8C47"/>
            </w:placeholder>
            <w:showingPlcHdr/>
            <w:text/>
          </w:sdtPr>
          <w:sdtContent>
            <w:tc>
              <w:tcPr>
                <w:tcW w:w="9072" w:type="dxa"/>
              </w:tcPr>
              <w:p w14:paraId="1B1D4CE1" w14:textId="77777777" w:rsidR="00865352" w:rsidRDefault="00865352" w:rsidP="00DA7340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  <w:tr w:rsidR="004F139F" w:rsidRPr="00AB6538" w14:paraId="5F0FF9C0" w14:textId="77777777" w:rsidTr="004F202B">
        <w:trPr>
          <w:trHeight w:val="567"/>
        </w:trPr>
        <w:tc>
          <w:tcPr>
            <w:tcW w:w="1271" w:type="dxa"/>
          </w:tcPr>
          <w:p w14:paraId="55B4662A" w14:textId="5259F1D1" w:rsidR="004F139F" w:rsidRDefault="004F139F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</w:p>
        </w:tc>
        <w:tc>
          <w:tcPr>
            <w:tcW w:w="9072" w:type="dxa"/>
          </w:tcPr>
          <w:p w14:paraId="04C0447C" w14:textId="77777777" w:rsidR="004F139F" w:rsidRDefault="004F139F" w:rsidP="00DA7340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1E4C23" w:rsidRPr="00AB6538" w14:paraId="552F668B" w14:textId="77777777" w:rsidTr="00C11045">
        <w:trPr>
          <w:trHeight w:val="567"/>
        </w:trPr>
        <w:tc>
          <w:tcPr>
            <w:tcW w:w="1271" w:type="dxa"/>
          </w:tcPr>
          <w:p w14:paraId="7F8BA828" w14:textId="05B26AAC" w:rsidR="001E4C23" w:rsidRPr="00AB6538" w:rsidRDefault="001E4C23" w:rsidP="00865352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:</w:t>
            </w:r>
          </w:p>
        </w:tc>
        <w:tc>
          <w:tcPr>
            <w:tcW w:w="9072" w:type="dxa"/>
          </w:tcPr>
          <w:p w14:paraId="2284A15E" w14:textId="1B0ABAF1" w:rsidR="001E4C23" w:rsidRDefault="001E4C23" w:rsidP="00865352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1E4C23" w:rsidRPr="00AB6538" w14:paraId="74631191" w14:textId="77777777" w:rsidTr="004F202B">
        <w:trPr>
          <w:trHeight w:val="567"/>
        </w:trPr>
        <w:tc>
          <w:tcPr>
            <w:tcW w:w="1271" w:type="dxa"/>
          </w:tcPr>
          <w:p w14:paraId="56D2E3C3" w14:textId="22A8D080" w:rsidR="001E4C23" w:rsidRDefault="001E4C23" w:rsidP="000062A3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bile </w:t>
            </w:r>
            <w:proofErr w:type="spellStart"/>
            <w:r>
              <w:rPr>
                <w:sz w:val="20"/>
                <w:szCs w:val="20"/>
              </w:rPr>
              <w:t>ph</w:t>
            </w:r>
            <w:proofErr w:type="spellEnd"/>
          </w:p>
        </w:tc>
        <w:tc>
          <w:tcPr>
            <w:tcW w:w="9072" w:type="dxa"/>
          </w:tcPr>
          <w:p w14:paraId="737897C3" w14:textId="77777777" w:rsidR="001E4C23" w:rsidRDefault="001E4C23" w:rsidP="000062A3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0062A3" w:rsidRPr="00AB6538" w14:paraId="2224131B" w14:textId="77777777" w:rsidTr="004F202B">
        <w:trPr>
          <w:trHeight w:val="567"/>
        </w:trPr>
        <w:tc>
          <w:tcPr>
            <w:tcW w:w="1271" w:type="dxa"/>
          </w:tcPr>
          <w:p w14:paraId="167DC2B5" w14:textId="77777777" w:rsidR="000062A3" w:rsidRPr="00AB6538" w:rsidRDefault="000062A3" w:rsidP="000062A3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t and DP </w:t>
            </w:r>
          </w:p>
        </w:tc>
        <w:tc>
          <w:tcPr>
            <w:tcW w:w="9072" w:type="dxa"/>
          </w:tcPr>
          <w:p w14:paraId="71A355EB" w14:textId="77777777" w:rsidR="000062A3" w:rsidRDefault="000062A3" w:rsidP="000062A3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t:  </w:t>
            </w:r>
            <w:sdt>
              <w:sdtPr>
                <w:rPr>
                  <w:sz w:val="20"/>
                  <w:szCs w:val="20"/>
                </w:rPr>
                <w:id w:val="-636875681"/>
                <w:placeholder>
                  <w:docPart w:val="EEEF844256E5472FA14452FE6098E9A2"/>
                </w:placeholder>
                <w:showingPlcHdr/>
                <w:text/>
              </w:sdtPr>
              <w:sdtContent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sdtContent>
            </w:sdt>
            <w:r>
              <w:rPr>
                <w:sz w:val="20"/>
                <w:szCs w:val="20"/>
              </w:rPr>
              <w:t xml:space="preserve">             DP:   </w:t>
            </w:r>
            <w:sdt>
              <w:sdtPr>
                <w:rPr>
                  <w:sz w:val="20"/>
                  <w:szCs w:val="20"/>
                </w:rPr>
                <w:id w:val="-338316696"/>
                <w:placeholder>
                  <w:docPart w:val="20A7D493B1744143A07D3AFFD2260DC6"/>
                </w:placeholder>
                <w:showingPlcHdr/>
                <w:text/>
              </w:sdtPr>
              <w:sdtContent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sdtContent>
            </w:sdt>
          </w:p>
        </w:tc>
      </w:tr>
      <w:tr w:rsidR="000062A3" w:rsidRPr="00AB6538" w14:paraId="45078373" w14:textId="77777777" w:rsidTr="004F202B">
        <w:trPr>
          <w:trHeight w:val="567"/>
        </w:trPr>
        <w:tc>
          <w:tcPr>
            <w:tcW w:w="1271" w:type="dxa"/>
          </w:tcPr>
          <w:p w14:paraId="5CFDBAAA" w14:textId="77777777" w:rsidR="000062A3" w:rsidRDefault="000062A3" w:rsidP="000062A3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N/ACN*</w:t>
            </w:r>
          </w:p>
        </w:tc>
        <w:sdt>
          <w:sdtPr>
            <w:rPr>
              <w:sz w:val="20"/>
              <w:szCs w:val="20"/>
            </w:rPr>
            <w:id w:val="-2127456588"/>
            <w:placeholder>
              <w:docPart w:val="34AA7DBC47484F06B3E232789E450E0F"/>
            </w:placeholder>
            <w:showingPlcHdr/>
            <w:text/>
          </w:sdtPr>
          <w:sdtContent>
            <w:tc>
              <w:tcPr>
                <w:tcW w:w="9072" w:type="dxa"/>
              </w:tcPr>
              <w:p w14:paraId="0CEEED05" w14:textId="77777777" w:rsidR="000062A3" w:rsidRDefault="000062A3" w:rsidP="000062A3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</w:tbl>
    <w:p w14:paraId="4C4ABA2E" w14:textId="77777777" w:rsidR="000062A3" w:rsidRPr="00483391" w:rsidRDefault="000062A3" w:rsidP="000062A3">
      <w:pPr>
        <w:pStyle w:val="Default"/>
        <w:spacing w:before="120"/>
        <w:rPr>
          <w:bCs/>
          <w:sz w:val="16"/>
          <w:szCs w:val="22"/>
        </w:rPr>
      </w:pPr>
      <w:r w:rsidRPr="00483391">
        <w:rPr>
          <w:bCs/>
          <w:sz w:val="16"/>
          <w:szCs w:val="22"/>
        </w:rPr>
        <w:t>*</w:t>
      </w:r>
      <w:r>
        <w:rPr>
          <w:bCs/>
          <w:sz w:val="16"/>
          <w:szCs w:val="22"/>
        </w:rPr>
        <w:t xml:space="preserve"> If the named owner/manager is a business or company, please i</w:t>
      </w:r>
      <w:r w:rsidRPr="00483391">
        <w:rPr>
          <w:bCs/>
          <w:sz w:val="16"/>
          <w:szCs w:val="22"/>
        </w:rPr>
        <w:t>nclude the ABN/A</w:t>
      </w:r>
      <w:r>
        <w:rPr>
          <w:bCs/>
          <w:sz w:val="16"/>
          <w:szCs w:val="22"/>
        </w:rPr>
        <w:t>C</w:t>
      </w:r>
      <w:r w:rsidRPr="00483391">
        <w:rPr>
          <w:bCs/>
          <w:sz w:val="16"/>
          <w:szCs w:val="22"/>
        </w:rPr>
        <w:t xml:space="preserve">N of the registered business or </w:t>
      </w:r>
      <w:r>
        <w:rPr>
          <w:bCs/>
          <w:sz w:val="16"/>
          <w:szCs w:val="22"/>
        </w:rPr>
        <w:t>c</w:t>
      </w:r>
      <w:r w:rsidRPr="00483391">
        <w:rPr>
          <w:bCs/>
          <w:sz w:val="16"/>
          <w:szCs w:val="22"/>
        </w:rPr>
        <w:t>orpo</w:t>
      </w:r>
      <w:r>
        <w:rPr>
          <w:bCs/>
          <w:sz w:val="16"/>
          <w:szCs w:val="22"/>
        </w:rPr>
        <w:t>r</w:t>
      </w:r>
      <w:r w:rsidRPr="00483391">
        <w:rPr>
          <w:bCs/>
          <w:sz w:val="16"/>
          <w:szCs w:val="22"/>
        </w:rPr>
        <w:t>ation</w:t>
      </w:r>
      <w:r>
        <w:rPr>
          <w:bCs/>
          <w:sz w:val="16"/>
          <w:szCs w:val="22"/>
        </w:rPr>
        <w:t>.</w:t>
      </w:r>
    </w:p>
    <w:p w14:paraId="69D543A9" w14:textId="77777777" w:rsidR="008A54B7" w:rsidRPr="00682075" w:rsidRDefault="00000000" w:rsidP="008A54B7">
      <w:pPr>
        <w:spacing w:before="120"/>
        <w:rPr>
          <w:bCs/>
          <w:sz w:val="19"/>
          <w:szCs w:val="23"/>
        </w:rPr>
      </w:pPr>
      <w:sdt>
        <w:sdtPr>
          <w:id w:val="-1529177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54B7">
            <w:rPr>
              <w:rFonts w:ascii="MS Gothic" w:eastAsia="MS Gothic" w:hAnsi="MS Gothic" w:hint="eastAsia"/>
            </w:rPr>
            <w:t>☐</w:t>
          </w:r>
        </w:sdtContent>
      </w:sdt>
      <w:r w:rsidR="008A54B7">
        <w:t xml:space="preserve"> N</w:t>
      </w:r>
      <w:r w:rsidR="008A54B7" w:rsidRPr="00865352">
        <w:t>ew owner</w:t>
      </w:r>
      <w:r w:rsidR="008A54B7">
        <w:t xml:space="preserve">   </w:t>
      </w:r>
      <w:r w:rsidR="008A54B7" w:rsidRPr="00865352">
        <w:t xml:space="preserve"> </w:t>
      </w:r>
      <w:sdt>
        <w:sdtPr>
          <w:id w:val="-6498998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54B7">
            <w:rPr>
              <w:rFonts w:ascii="MS Gothic" w:eastAsia="MS Gothic" w:hAnsi="MS Gothic" w:hint="eastAsia"/>
            </w:rPr>
            <w:t>☐</w:t>
          </w:r>
        </w:sdtContent>
      </w:sdt>
      <w:r w:rsidR="008A54B7">
        <w:t xml:space="preserve"> N</w:t>
      </w:r>
      <w:r w:rsidR="008A54B7" w:rsidRPr="00865352">
        <w:t xml:space="preserve">ew manager  </w:t>
      </w:r>
      <w:r w:rsidR="008A54B7">
        <w:t xml:space="preserve"> </w:t>
      </w:r>
      <w:r w:rsidR="008A54B7" w:rsidRPr="00865352">
        <w:rPr>
          <w:sz w:val="16"/>
        </w:rPr>
        <w:t>[please tick the relevant box]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222"/>
        <w:gridCol w:w="9121"/>
      </w:tblGrid>
      <w:tr w:rsidR="00483391" w14:paraId="5737137A" w14:textId="77777777" w:rsidTr="004F202B">
        <w:trPr>
          <w:trHeight w:val="567"/>
        </w:trPr>
        <w:tc>
          <w:tcPr>
            <w:tcW w:w="1222" w:type="dxa"/>
          </w:tcPr>
          <w:p w14:paraId="35919924" w14:textId="77777777" w:rsidR="00483391" w:rsidRPr="00AB6538" w:rsidRDefault="00483391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sdt>
          <w:sdtPr>
            <w:rPr>
              <w:sz w:val="20"/>
              <w:szCs w:val="20"/>
            </w:rPr>
            <w:id w:val="2015650427"/>
            <w:placeholder>
              <w:docPart w:val="84F26A40DCF44FCC8485D29417253CCE"/>
            </w:placeholder>
            <w:showingPlcHdr/>
            <w:text/>
          </w:sdtPr>
          <w:sdtContent>
            <w:tc>
              <w:tcPr>
                <w:tcW w:w="9121" w:type="dxa"/>
              </w:tcPr>
              <w:p w14:paraId="2DACBF63" w14:textId="77777777" w:rsidR="00483391" w:rsidRDefault="00483391" w:rsidP="00DA7340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  <w:tr w:rsidR="00483391" w14:paraId="566A5B99" w14:textId="77777777" w:rsidTr="004F202B">
        <w:trPr>
          <w:trHeight w:val="567"/>
        </w:trPr>
        <w:tc>
          <w:tcPr>
            <w:tcW w:w="1222" w:type="dxa"/>
          </w:tcPr>
          <w:p w14:paraId="76F31957" w14:textId="77777777" w:rsidR="00483391" w:rsidRPr="00AB6538" w:rsidRDefault="00483391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</w:t>
            </w:r>
          </w:p>
        </w:tc>
        <w:sdt>
          <w:sdtPr>
            <w:rPr>
              <w:sz w:val="20"/>
              <w:szCs w:val="20"/>
            </w:rPr>
            <w:id w:val="1524980529"/>
            <w:placeholder>
              <w:docPart w:val="6DFB15F7C6A74490A90010AB22E12A15"/>
            </w:placeholder>
            <w:showingPlcHdr/>
            <w:text/>
          </w:sdtPr>
          <w:sdtContent>
            <w:tc>
              <w:tcPr>
                <w:tcW w:w="9121" w:type="dxa"/>
              </w:tcPr>
              <w:p w14:paraId="67201FA1" w14:textId="77777777" w:rsidR="00483391" w:rsidRDefault="00483391" w:rsidP="00DA7340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  <w:tr w:rsidR="004F139F" w14:paraId="2FEBA1FD" w14:textId="77777777" w:rsidTr="004F202B">
        <w:trPr>
          <w:trHeight w:val="567"/>
        </w:trPr>
        <w:tc>
          <w:tcPr>
            <w:tcW w:w="1222" w:type="dxa"/>
          </w:tcPr>
          <w:p w14:paraId="2634B476" w14:textId="452C4741" w:rsidR="004F139F" w:rsidRDefault="004F139F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</w:p>
        </w:tc>
        <w:tc>
          <w:tcPr>
            <w:tcW w:w="9121" w:type="dxa"/>
          </w:tcPr>
          <w:p w14:paraId="4EFBE0CB" w14:textId="77777777" w:rsidR="004F139F" w:rsidRDefault="004F139F" w:rsidP="00DA7340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1E4C23" w14:paraId="273A01F9" w14:textId="77777777" w:rsidTr="00684AAD">
        <w:trPr>
          <w:trHeight w:val="567"/>
        </w:trPr>
        <w:tc>
          <w:tcPr>
            <w:tcW w:w="1222" w:type="dxa"/>
          </w:tcPr>
          <w:p w14:paraId="4948DCF1" w14:textId="77777777" w:rsidR="001E4C23" w:rsidRPr="00AB6538" w:rsidRDefault="001E4C23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hone</w:t>
            </w:r>
          </w:p>
        </w:tc>
        <w:tc>
          <w:tcPr>
            <w:tcW w:w="9121" w:type="dxa"/>
          </w:tcPr>
          <w:p w14:paraId="16110D5A" w14:textId="53A4732C" w:rsidR="001E4C23" w:rsidRDefault="001E4C23" w:rsidP="00DA7340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1E4C23" w14:paraId="12C12EB0" w14:textId="77777777" w:rsidTr="004F202B">
        <w:trPr>
          <w:trHeight w:val="567"/>
        </w:trPr>
        <w:tc>
          <w:tcPr>
            <w:tcW w:w="1222" w:type="dxa"/>
          </w:tcPr>
          <w:p w14:paraId="1333976C" w14:textId="17D0BC01" w:rsidR="001E4C23" w:rsidRDefault="001E4C23" w:rsidP="00DA7340">
            <w:pPr>
              <w:spacing w:before="120"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ob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h</w:t>
            </w:r>
            <w:proofErr w:type="spellEnd"/>
          </w:p>
        </w:tc>
        <w:tc>
          <w:tcPr>
            <w:tcW w:w="9121" w:type="dxa"/>
          </w:tcPr>
          <w:p w14:paraId="3D44C833" w14:textId="77777777" w:rsidR="001E4C23" w:rsidRDefault="001E4C23" w:rsidP="000062A3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483391" w14:paraId="5B68DC93" w14:textId="77777777" w:rsidTr="004F202B">
        <w:trPr>
          <w:trHeight w:val="567"/>
        </w:trPr>
        <w:tc>
          <w:tcPr>
            <w:tcW w:w="1222" w:type="dxa"/>
          </w:tcPr>
          <w:p w14:paraId="776A83D9" w14:textId="77777777" w:rsidR="00483391" w:rsidRPr="00AB6538" w:rsidRDefault="00483391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t and DP </w:t>
            </w:r>
          </w:p>
        </w:tc>
        <w:tc>
          <w:tcPr>
            <w:tcW w:w="9121" w:type="dxa"/>
          </w:tcPr>
          <w:p w14:paraId="4C51063B" w14:textId="77777777" w:rsidR="00483391" w:rsidRDefault="00483391" w:rsidP="000062A3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t:  </w:t>
            </w:r>
            <w:sdt>
              <w:sdtPr>
                <w:rPr>
                  <w:sz w:val="20"/>
                  <w:szCs w:val="20"/>
                </w:rPr>
                <w:id w:val="247701942"/>
                <w:placeholder>
                  <w:docPart w:val="F27F10DD99BC4B38ACC0A7C84E883345"/>
                </w:placeholder>
                <w:showingPlcHdr/>
                <w:text/>
              </w:sdtPr>
              <w:sdtContent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sdtContent>
            </w:sdt>
            <w:r w:rsidR="000062A3">
              <w:rPr>
                <w:sz w:val="20"/>
                <w:szCs w:val="20"/>
              </w:rPr>
              <w:t xml:space="preserve">             DP:   </w:t>
            </w:r>
            <w:sdt>
              <w:sdtPr>
                <w:rPr>
                  <w:sz w:val="20"/>
                  <w:szCs w:val="20"/>
                </w:rPr>
                <w:id w:val="427170152"/>
                <w:placeholder>
                  <w:docPart w:val="554604D4E3B24CB79E963065BD7E6157"/>
                </w:placeholder>
                <w:showingPlcHdr/>
                <w:text/>
              </w:sdtPr>
              <w:sdtContent>
                <w:r w:rsidR="000062A3"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sdtContent>
            </w:sdt>
          </w:p>
        </w:tc>
      </w:tr>
      <w:tr w:rsidR="00483391" w14:paraId="659F00AA" w14:textId="77777777" w:rsidTr="004F202B">
        <w:trPr>
          <w:trHeight w:val="567"/>
        </w:trPr>
        <w:tc>
          <w:tcPr>
            <w:tcW w:w="1222" w:type="dxa"/>
          </w:tcPr>
          <w:p w14:paraId="60E2D6C1" w14:textId="77777777" w:rsidR="00483391" w:rsidRDefault="00483391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N/ACN*</w:t>
            </w:r>
          </w:p>
        </w:tc>
        <w:sdt>
          <w:sdtPr>
            <w:rPr>
              <w:sz w:val="20"/>
              <w:szCs w:val="20"/>
            </w:rPr>
            <w:id w:val="-74207676"/>
            <w:placeholder>
              <w:docPart w:val="76C5110789514876880E1EDDAE51A2CE"/>
            </w:placeholder>
            <w:showingPlcHdr/>
            <w:text/>
          </w:sdtPr>
          <w:sdtContent>
            <w:tc>
              <w:tcPr>
                <w:tcW w:w="9121" w:type="dxa"/>
              </w:tcPr>
              <w:p w14:paraId="7955A4C5" w14:textId="77777777" w:rsidR="00483391" w:rsidRDefault="00483391" w:rsidP="00DA7340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</w:tbl>
    <w:p w14:paraId="1FE97791" w14:textId="77777777" w:rsidR="000062A3" w:rsidRPr="00483391" w:rsidRDefault="000062A3" w:rsidP="000062A3">
      <w:pPr>
        <w:pStyle w:val="Default"/>
        <w:spacing w:before="120"/>
        <w:rPr>
          <w:bCs/>
          <w:sz w:val="16"/>
          <w:szCs w:val="22"/>
        </w:rPr>
      </w:pPr>
      <w:r w:rsidRPr="00483391">
        <w:rPr>
          <w:bCs/>
          <w:sz w:val="16"/>
          <w:szCs w:val="22"/>
        </w:rPr>
        <w:t>*</w:t>
      </w:r>
      <w:r>
        <w:rPr>
          <w:bCs/>
          <w:sz w:val="16"/>
          <w:szCs w:val="22"/>
        </w:rPr>
        <w:t xml:space="preserve"> If the named owner/manager is a business or company, please i</w:t>
      </w:r>
      <w:r w:rsidRPr="00483391">
        <w:rPr>
          <w:bCs/>
          <w:sz w:val="16"/>
          <w:szCs w:val="22"/>
        </w:rPr>
        <w:t>nclude the ABN/A</w:t>
      </w:r>
      <w:r>
        <w:rPr>
          <w:bCs/>
          <w:sz w:val="16"/>
          <w:szCs w:val="22"/>
        </w:rPr>
        <w:t>C</w:t>
      </w:r>
      <w:r w:rsidRPr="00483391">
        <w:rPr>
          <w:bCs/>
          <w:sz w:val="16"/>
          <w:szCs w:val="22"/>
        </w:rPr>
        <w:t xml:space="preserve">N of the registered business or </w:t>
      </w:r>
      <w:r>
        <w:rPr>
          <w:bCs/>
          <w:sz w:val="16"/>
          <w:szCs w:val="22"/>
        </w:rPr>
        <w:t>c</w:t>
      </w:r>
      <w:r w:rsidRPr="00483391">
        <w:rPr>
          <w:bCs/>
          <w:sz w:val="16"/>
          <w:szCs w:val="22"/>
        </w:rPr>
        <w:t>orpo</w:t>
      </w:r>
      <w:r>
        <w:rPr>
          <w:bCs/>
          <w:sz w:val="16"/>
          <w:szCs w:val="22"/>
        </w:rPr>
        <w:t>r</w:t>
      </w:r>
      <w:r w:rsidRPr="00483391">
        <w:rPr>
          <w:bCs/>
          <w:sz w:val="16"/>
          <w:szCs w:val="22"/>
        </w:rPr>
        <w:t>ation</w:t>
      </w:r>
      <w:r>
        <w:rPr>
          <w:bCs/>
          <w:sz w:val="16"/>
          <w:szCs w:val="22"/>
        </w:rPr>
        <w:t>.</w:t>
      </w:r>
    </w:p>
    <w:p w14:paraId="5A9CA82D" w14:textId="77777777" w:rsidR="008A54B7" w:rsidRPr="00682075" w:rsidRDefault="00000000" w:rsidP="008A54B7">
      <w:pPr>
        <w:spacing w:before="120"/>
        <w:rPr>
          <w:bCs/>
          <w:sz w:val="19"/>
          <w:szCs w:val="23"/>
        </w:rPr>
      </w:pPr>
      <w:sdt>
        <w:sdtPr>
          <w:id w:val="-11805115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54B7">
            <w:rPr>
              <w:rFonts w:ascii="MS Gothic" w:eastAsia="MS Gothic" w:hAnsi="MS Gothic" w:hint="eastAsia"/>
            </w:rPr>
            <w:t>☐</w:t>
          </w:r>
        </w:sdtContent>
      </w:sdt>
      <w:r w:rsidR="008A54B7">
        <w:t xml:space="preserve"> N</w:t>
      </w:r>
      <w:r w:rsidR="008A54B7" w:rsidRPr="00865352">
        <w:t>ew owner</w:t>
      </w:r>
      <w:r w:rsidR="008A54B7">
        <w:t xml:space="preserve">   </w:t>
      </w:r>
      <w:r w:rsidR="008A54B7" w:rsidRPr="00865352">
        <w:t xml:space="preserve"> </w:t>
      </w:r>
      <w:sdt>
        <w:sdtPr>
          <w:id w:val="-8460232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54B7">
            <w:rPr>
              <w:rFonts w:ascii="MS Gothic" w:eastAsia="MS Gothic" w:hAnsi="MS Gothic" w:hint="eastAsia"/>
            </w:rPr>
            <w:t>☐</w:t>
          </w:r>
        </w:sdtContent>
      </w:sdt>
      <w:r w:rsidR="008A54B7">
        <w:t xml:space="preserve"> N</w:t>
      </w:r>
      <w:r w:rsidR="008A54B7" w:rsidRPr="00865352">
        <w:t xml:space="preserve">ew manager  </w:t>
      </w:r>
      <w:r w:rsidR="008A54B7">
        <w:t xml:space="preserve"> </w:t>
      </w:r>
      <w:r w:rsidR="008A54B7" w:rsidRPr="00865352">
        <w:rPr>
          <w:sz w:val="16"/>
        </w:rPr>
        <w:t>[please tick the relevant box]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271"/>
        <w:gridCol w:w="9072"/>
      </w:tblGrid>
      <w:tr w:rsidR="00483391" w14:paraId="13A7EEBB" w14:textId="77777777" w:rsidTr="004F202B">
        <w:trPr>
          <w:trHeight w:val="567"/>
        </w:trPr>
        <w:tc>
          <w:tcPr>
            <w:tcW w:w="1271" w:type="dxa"/>
          </w:tcPr>
          <w:p w14:paraId="46ECB085" w14:textId="77777777" w:rsidR="00483391" w:rsidRPr="00AB6538" w:rsidRDefault="00483391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sdt>
          <w:sdtPr>
            <w:rPr>
              <w:sz w:val="20"/>
              <w:szCs w:val="20"/>
            </w:rPr>
            <w:id w:val="268669587"/>
            <w:placeholder>
              <w:docPart w:val="F371EB9CFB844196A31AE3BE79094BCF"/>
            </w:placeholder>
            <w:showingPlcHdr/>
            <w:text/>
          </w:sdtPr>
          <w:sdtContent>
            <w:tc>
              <w:tcPr>
                <w:tcW w:w="9072" w:type="dxa"/>
              </w:tcPr>
              <w:p w14:paraId="013CC6EC" w14:textId="77777777" w:rsidR="00483391" w:rsidRDefault="00483391" w:rsidP="00DA7340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  <w:tr w:rsidR="00483391" w14:paraId="057DB733" w14:textId="77777777" w:rsidTr="004F202B">
        <w:trPr>
          <w:trHeight w:val="567"/>
        </w:trPr>
        <w:tc>
          <w:tcPr>
            <w:tcW w:w="1271" w:type="dxa"/>
          </w:tcPr>
          <w:p w14:paraId="2C7E28BE" w14:textId="77777777" w:rsidR="00483391" w:rsidRPr="00AB6538" w:rsidRDefault="00483391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</w:t>
            </w:r>
          </w:p>
        </w:tc>
        <w:sdt>
          <w:sdtPr>
            <w:rPr>
              <w:sz w:val="20"/>
              <w:szCs w:val="20"/>
            </w:rPr>
            <w:id w:val="-1161615909"/>
            <w:placeholder>
              <w:docPart w:val="B802B9C4F5A9486EB560622FB2D89F90"/>
            </w:placeholder>
            <w:showingPlcHdr/>
            <w:text/>
          </w:sdtPr>
          <w:sdtContent>
            <w:tc>
              <w:tcPr>
                <w:tcW w:w="9072" w:type="dxa"/>
              </w:tcPr>
              <w:p w14:paraId="7EEDD7D3" w14:textId="77777777" w:rsidR="00483391" w:rsidRDefault="00483391" w:rsidP="00DA7340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  <w:tr w:rsidR="004F139F" w14:paraId="2EF693FD" w14:textId="77777777" w:rsidTr="004F202B">
        <w:trPr>
          <w:trHeight w:val="567"/>
        </w:trPr>
        <w:tc>
          <w:tcPr>
            <w:tcW w:w="1271" w:type="dxa"/>
          </w:tcPr>
          <w:p w14:paraId="5715A45F" w14:textId="11C27573" w:rsidR="004F139F" w:rsidRDefault="004F139F" w:rsidP="00DA7340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</w:p>
        </w:tc>
        <w:tc>
          <w:tcPr>
            <w:tcW w:w="9072" w:type="dxa"/>
          </w:tcPr>
          <w:p w14:paraId="744FA840" w14:textId="77777777" w:rsidR="004F139F" w:rsidRDefault="004F139F" w:rsidP="00DA7340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1E4C23" w14:paraId="24B7AB79" w14:textId="77777777" w:rsidTr="004F202B">
        <w:trPr>
          <w:trHeight w:val="567"/>
        </w:trPr>
        <w:tc>
          <w:tcPr>
            <w:tcW w:w="1271" w:type="dxa"/>
          </w:tcPr>
          <w:p w14:paraId="095FA416" w14:textId="2343F978" w:rsidR="001E4C23" w:rsidRDefault="001E4C23" w:rsidP="000062A3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</w:t>
            </w:r>
          </w:p>
        </w:tc>
        <w:tc>
          <w:tcPr>
            <w:tcW w:w="9072" w:type="dxa"/>
          </w:tcPr>
          <w:p w14:paraId="35269890" w14:textId="77777777" w:rsidR="001E4C23" w:rsidRDefault="001E4C23" w:rsidP="000062A3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1E4C23" w14:paraId="68976483" w14:textId="77777777" w:rsidTr="004F202B">
        <w:trPr>
          <w:trHeight w:val="567"/>
        </w:trPr>
        <w:tc>
          <w:tcPr>
            <w:tcW w:w="1271" w:type="dxa"/>
          </w:tcPr>
          <w:p w14:paraId="0F7D31F2" w14:textId="5F639515" w:rsidR="001E4C23" w:rsidRDefault="001E4C23" w:rsidP="000062A3">
            <w:pPr>
              <w:spacing w:before="120"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ob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h</w:t>
            </w:r>
            <w:proofErr w:type="spellEnd"/>
          </w:p>
        </w:tc>
        <w:tc>
          <w:tcPr>
            <w:tcW w:w="9072" w:type="dxa"/>
          </w:tcPr>
          <w:p w14:paraId="50F1D579" w14:textId="77777777" w:rsidR="001E4C23" w:rsidRDefault="001E4C23" w:rsidP="000062A3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0062A3" w14:paraId="1DB667CC" w14:textId="77777777" w:rsidTr="004F202B">
        <w:trPr>
          <w:trHeight w:val="567"/>
        </w:trPr>
        <w:tc>
          <w:tcPr>
            <w:tcW w:w="1271" w:type="dxa"/>
          </w:tcPr>
          <w:p w14:paraId="01B59A9B" w14:textId="77777777" w:rsidR="000062A3" w:rsidRPr="00AB6538" w:rsidRDefault="000062A3" w:rsidP="000062A3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t and DP </w:t>
            </w:r>
          </w:p>
        </w:tc>
        <w:tc>
          <w:tcPr>
            <w:tcW w:w="9072" w:type="dxa"/>
          </w:tcPr>
          <w:p w14:paraId="2EF8E6AE" w14:textId="77777777" w:rsidR="000062A3" w:rsidRDefault="000062A3" w:rsidP="000062A3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t:  </w:t>
            </w:r>
            <w:sdt>
              <w:sdtPr>
                <w:rPr>
                  <w:sz w:val="20"/>
                  <w:szCs w:val="20"/>
                </w:rPr>
                <w:id w:val="1791550087"/>
                <w:placeholder>
                  <w:docPart w:val="C1061FDA128645ECB45C4B56369C0F93"/>
                </w:placeholder>
                <w:showingPlcHdr/>
                <w:text/>
              </w:sdtPr>
              <w:sdtContent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sdtContent>
            </w:sdt>
            <w:r>
              <w:rPr>
                <w:sz w:val="20"/>
                <w:szCs w:val="20"/>
              </w:rPr>
              <w:t xml:space="preserve">             DP:   </w:t>
            </w:r>
            <w:sdt>
              <w:sdtPr>
                <w:rPr>
                  <w:sz w:val="20"/>
                  <w:szCs w:val="20"/>
                </w:rPr>
                <w:id w:val="-1035188471"/>
                <w:placeholder>
                  <w:docPart w:val="60C96BBC80014678806EDAE5CC0A8AB9"/>
                </w:placeholder>
                <w:showingPlcHdr/>
                <w:text/>
              </w:sdtPr>
              <w:sdtContent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sdtContent>
            </w:sdt>
          </w:p>
        </w:tc>
      </w:tr>
      <w:tr w:rsidR="000062A3" w14:paraId="716B4340" w14:textId="77777777" w:rsidTr="004F202B">
        <w:trPr>
          <w:trHeight w:val="567"/>
        </w:trPr>
        <w:tc>
          <w:tcPr>
            <w:tcW w:w="1271" w:type="dxa"/>
          </w:tcPr>
          <w:p w14:paraId="79B8CBA2" w14:textId="77777777" w:rsidR="000062A3" w:rsidRDefault="000062A3" w:rsidP="000062A3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N/ACN*</w:t>
            </w:r>
          </w:p>
        </w:tc>
        <w:sdt>
          <w:sdtPr>
            <w:rPr>
              <w:sz w:val="20"/>
              <w:szCs w:val="20"/>
            </w:rPr>
            <w:id w:val="1496531623"/>
            <w:placeholder>
              <w:docPart w:val="D6AC3043CBEC42B2BA8026F49E177E34"/>
            </w:placeholder>
            <w:showingPlcHdr/>
            <w:text/>
          </w:sdtPr>
          <w:sdtContent>
            <w:tc>
              <w:tcPr>
                <w:tcW w:w="9072" w:type="dxa"/>
              </w:tcPr>
              <w:p w14:paraId="4168ED7A" w14:textId="77777777" w:rsidR="000062A3" w:rsidRDefault="000062A3" w:rsidP="000062A3">
                <w:pPr>
                  <w:spacing w:before="120" w:after="120"/>
                  <w:rPr>
                    <w:sz w:val="20"/>
                    <w:szCs w:val="20"/>
                  </w:rPr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</w:tbl>
    <w:p w14:paraId="3AFFD79A" w14:textId="77777777" w:rsidR="000062A3" w:rsidRPr="00483391" w:rsidRDefault="000062A3" w:rsidP="000062A3">
      <w:pPr>
        <w:pStyle w:val="Default"/>
        <w:spacing w:before="120"/>
        <w:rPr>
          <w:bCs/>
          <w:sz w:val="16"/>
          <w:szCs w:val="22"/>
        </w:rPr>
      </w:pPr>
      <w:r w:rsidRPr="00483391">
        <w:rPr>
          <w:bCs/>
          <w:sz w:val="16"/>
          <w:szCs w:val="22"/>
        </w:rPr>
        <w:t>*</w:t>
      </w:r>
      <w:r>
        <w:rPr>
          <w:bCs/>
          <w:sz w:val="16"/>
          <w:szCs w:val="22"/>
        </w:rPr>
        <w:t xml:space="preserve"> If the named owner/manager is a business or company, please i</w:t>
      </w:r>
      <w:r w:rsidRPr="00483391">
        <w:rPr>
          <w:bCs/>
          <w:sz w:val="16"/>
          <w:szCs w:val="22"/>
        </w:rPr>
        <w:t>nclude the ABN/A</w:t>
      </w:r>
      <w:r>
        <w:rPr>
          <w:bCs/>
          <w:sz w:val="16"/>
          <w:szCs w:val="22"/>
        </w:rPr>
        <w:t>C</w:t>
      </w:r>
      <w:r w:rsidRPr="00483391">
        <w:rPr>
          <w:bCs/>
          <w:sz w:val="16"/>
          <w:szCs w:val="22"/>
        </w:rPr>
        <w:t xml:space="preserve">N of the registered business or </w:t>
      </w:r>
      <w:r>
        <w:rPr>
          <w:bCs/>
          <w:sz w:val="16"/>
          <w:szCs w:val="22"/>
        </w:rPr>
        <w:t>c</w:t>
      </w:r>
      <w:r w:rsidRPr="00483391">
        <w:rPr>
          <w:bCs/>
          <w:sz w:val="16"/>
          <w:szCs w:val="22"/>
        </w:rPr>
        <w:t>orpo</w:t>
      </w:r>
      <w:r>
        <w:rPr>
          <w:bCs/>
          <w:sz w:val="16"/>
          <w:szCs w:val="22"/>
        </w:rPr>
        <w:t>r</w:t>
      </w:r>
      <w:r w:rsidRPr="00483391">
        <w:rPr>
          <w:bCs/>
          <w:sz w:val="16"/>
          <w:szCs w:val="22"/>
        </w:rPr>
        <w:t>ation</w:t>
      </w:r>
      <w:r>
        <w:rPr>
          <w:bCs/>
          <w:sz w:val="16"/>
          <w:szCs w:val="22"/>
        </w:rPr>
        <w:t>.</w:t>
      </w:r>
    </w:p>
    <w:p w14:paraId="7F016AF9" w14:textId="1840B09E" w:rsidR="001E4C23" w:rsidRDefault="00483391" w:rsidP="001E4C23">
      <w:pPr>
        <w:pStyle w:val="Default"/>
        <w:spacing w:before="120" w:line="360" w:lineRule="auto"/>
        <w:rPr>
          <w:bCs/>
          <w:sz w:val="20"/>
          <w:szCs w:val="22"/>
        </w:rPr>
      </w:pPr>
      <w:r w:rsidRPr="00483391">
        <w:rPr>
          <w:bCs/>
          <w:sz w:val="20"/>
          <w:szCs w:val="22"/>
        </w:rPr>
        <w:t>If there are more owners or managers of the authorised planation, please attach additional details on</w:t>
      </w:r>
      <w:r>
        <w:rPr>
          <w:bCs/>
          <w:sz w:val="20"/>
          <w:szCs w:val="22"/>
        </w:rPr>
        <w:t xml:space="preserve"> </w:t>
      </w:r>
      <w:r w:rsidRPr="00483391">
        <w:rPr>
          <w:bCs/>
          <w:sz w:val="20"/>
          <w:szCs w:val="22"/>
        </w:rPr>
        <w:t>a separate page.</w:t>
      </w:r>
    </w:p>
    <w:p w14:paraId="6680010A" w14:textId="615BC27A" w:rsidR="003D3985" w:rsidRDefault="003D3985" w:rsidP="004F202B">
      <w:pPr>
        <w:pStyle w:val="Default"/>
        <w:spacing w:before="120" w:after="240"/>
        <w:rPr>
          <w:bCs/>
          <w:sz w:val="20"/>
          <w:szCs w:val="22"/>
        </w:rPr>
      </w:pPr>
      <w:r>
        <w:rPr>
          <w:bCs/>
          <w:sz w:val="20"/>
          <w:szCs w:val="22"/>
        </w:rPr>
        <w:t xml:space="preserve">My nearest </w:t>
      </w:r>
      <w:r w:rsidR="001E4C23">
        <w:rPr>
          <w:bCs/>
          <w:sz w:val="20"/>
          <w:szCs w:val="22"/>
        </w:rPr>
        <w:t>Department of Primary Industries and Regional Development (</w:t>
      </w:r>
      <w:r>
        <w:rPr>
          <w:bCs/>
          <w:sz w:val="20"/>
          <w:szCs w:val="22"/>
        </w:rPr>
        <w:t>DPI</w:t>
      </w:r>
      <w:r w:rsidR="00EF36AC">
        <w:rPr>
          <w:bCs/>
          <w:sz w:val="20"/>
          <w:szCs w:val="22"/>
        </w:rPr>
        <w:t>RD</w:t>
      </w:r>
      <w:r w:rsidR="001E4C23">
        <w:rPr>
          <w:bCs/>
          <w:sz w:val="20"/>
          <w:szCs w:val="22"/>
        </w:rPr>
        <w:t xml:space="preserve">) </w:t>
      </w:r>
      <w:proofErr w:type="spellStart"/>
      <w:r>
        <w:rPr>
          <w:bCs/>
          <w:sz w:val="20"/>
          <w:szCs w:val="22"/>
        </w:rPr>
        <w:t>Plantations</w:t>
      </w:r>
      <w:r w:rsidR="001E4C23">
        <w:rPr>
          <w:bCs/>
          <w:sz w:val="20"/>
          <w:szCs w:val="22"/>
        </w:rPr>
        <w:t>Regulation</w:t>
      </w:r>
      <w:proofErr w:type="spellEnd"/>
      <w:r>
        <w:rPr>
          <w:bCs/>
          <w:sz w:val="20"/>
          <w:szCs w:val="22"/>
        </w:rPr>
        <w:t xml:space="preserve"> Office is located at</w:t>
      </w:r>
      <w:r w:rsidR="00126982">
        <w:rPr>
          <w:bCs/>
          <w:sz w:val="20"/>
          <w:szCs w:val="22"/>
        </w:rPr>
        <w:t xml:space="preserve">: </w:t>
      </w:r>
      <w:r w:rsidR="00126982" w:rsidRPr="00126982">
        <w:rPr>
          <w:bCs/>
          <w:sz w:val="14"/>
          <w:szCs w:val="22"/>
        </w:rPr>
        <w:t>(please tick)</w:t>
      </w:r>
    </w:p>
    <w:tbl>
      <w:tblPr>
        <w:tblStyle w:val="TableGrid"/>
        <w:tblW w:w="0" w:type="auto"/>
        <w:tblInd w:w="1271" w:type="dxa"/>
        <w:tblLook w:val="04A0" w:firstRow="1" w:lastRow="0" w:firstColumn="1" w:lastColumn="0" w:noHBand="0" w:noVBand="1"/>
      </w:tblPr>
      <w:tblGrid>
        <w:gridCol w:w="3174"/>
        <w:gridCol w:w="3005"/>
        <w:gridCol w:w="2888"/>
      </w:tblGrid>
      <w:tr w:rsidR="001E4C23" w:rsidRPr="00AB6538" w14:paraId="41ACDEAB" w14:textId="79574FAF" w:rsidTr="001E4C23">
        <w:tc>
          <w:tcPr>
            <w:tcW w:w="3174" w:type="dxa"/>
          </w:tcPr>
          <w:p w14:paraId="57B4C9CD" w14:textId="77777777" w:rsidR="001E4C23" w:rsidRPr="008A54B7" w:rsidRDefault="00000000" w:rsidP="003D3985">
            <w:pPr>
              <w:tabs>
                <w:tab w:val="left" w:pos="251"/>
              </w:tabs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236555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4C23" w:rsidRPr="008A54B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E4C23" w:rsidRPr="008A54B7">
              <w:rPr>
                <w:rFonts w:ascii="Segoe UI" w:hAnsi="Segoe UI" w:cs="Segoe UI"/>
                <w:sz w:val="20"/>
                <w:szCs w:val="20"/>
              </w:rPr>
              <w:tab/>
              <w:t>Wollongbar</w:t>
            </w:r>
          </w:p>
        </w:tc>
        <w:tc>
          <w:tcPr>
            <w:tcW w:w="3005" w:type="dxa"/>
          </w:tcPr>
          <w:p w14:paraId="4DAEB043" w14:textId="77777777" w:rsidR="001E4C23" w:rsidRPr="008A54B7" w:rsidRDefault="00000000" w:rsidP="004F202B">
            <w:pPr>
              <w:tabs>
                <w:tab w:val="left" w:pos="251"/>
                <w:tab w:val="left" w:pos="842"/>
              </w:tabs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488939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4C23" w:rsidRPr="008A54B7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E4C23" w:rsidRPr="008A54B7">
              <w:rPr>
                <w:rFonts w:ascii="Segoe UI" w:hAnsi="Segoe UI" w:cs="Segoe UI"/>
                <w:sz w:val="20"/>
                <w:szCs w:val="20"/>
              </w:rPr>
              <w:tab/>
              <w:t>Coffs Harbour</w:t>
            </w:r>
          </w:p>
        </w:tc>
        <w:tc>
          <w:tcPr>
            <w:tcW w:w="2888" w:type="dxa"/>
          </w:tcPr>
          <w:p w14:paraId="2598E68F" w14:textId="3B878534" w:rsidR="001E4C23" w:rsidRDefault="00000000" w:rsidP="004F202B">
            <w:pPr>
              <w:tabs>
                <w:tab w:val="left" w:pos="251"/>
                <w:tab w:val="left" w:pos="842"/>
              </w:tabs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518819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4C23"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sdtContent>
            </w:sdt>
            <w:r w:rsidR="001E4C23" w:rsidRPr="008A54B7">
              <w:rPr>
                <w:rFonts w:ascii="Segoe UI" w:hAnsi="Segoe UI" w:cs="Segoe UI"/>
                <w:sz w:val="20"/>
                <w:szCs w:val="20"/>
              </w:rPr>
              <w:tab/>
            </w:r>
            <w:r w:rsidR="001E4C23">
              <w:rPr>
                <w:rFonts w:ascii="Segoe UI" w:hAnsi="Segoe UI" w:cs="Segoe UI"/>
                <w:sz w:val="20"/>
                <w:szCs w:val="20"/>
              </w:rPr>
              <w:t xml:space="preserve"> Ourimbah</w:t>
            </w:r>
          </w:p>
        </w:tc>
      </w:tr>
      <w:tr w:rsidR="001E4C23" w:rsidRPr="00AB6538" w14:paraId="7BF72CE2" w14:textId="75D1CAB2" w:rsidTr="001E4C23">
        <w:tc>
          <w:tcPr>
            <w:tcW w:w="3174" w:type="dxa"/>
          </w:tcPr>
          <w:p w14:paraId="1FE72848" w14:textId="77777777" w:rsidR="001E4C23" w:rsidRPr="008A54B7" w:rsidRDefault="00000000" w:rsidP="003D3985">
            <w:pPr>
              <w:tabs>
                <w:tab w:val="left" w:pos="251"/>
              </w:tabs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62259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4C23" w:rsidRPr="008A54B7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E4C23" w:rsidRPr="008A54B7">
              <w:rPr>
                <w:rFonts w:ascii="Segoe UI" w:hAnsi="Segoe UI" w:cs="Segoe UI"/>
                <w:sz w:val="20"/>
                <w:szCs w:val="20"/>
              </w:rPr>
              <w:tab/>
              <w:t>Moss vale</w:t>
            </w:r>
          </w:p>
        </w:tc>
        <w:tc>
          <w:tcPr>
            <w:tcW w:w="3005" w:type="dxa"/>
          </w:tcPr>
          <w:p w14:paraId="020103B0" w14:textId="13D3E49B" w:rsidR="001E4C23" w:rsidRPr="008A54B7" w:rsidRDefault="00000000" w:rsidP="003D3985">
            <w:pPr>
              <w:tabs>
                <w:tab w:val="left" w:pos="251"/>
              </w:tabs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330437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4C23"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sdtContent>
            </w:sdt>
            <w:r w:rsidR="001E4C23" w:rsidRPr="008A54B7">
              <w:rPr>
                <w:rFonts w:ascii="Segoe UI" w:hAnsi="Segoe UI" w:cs="Segoe UI"/>
                <w:sz w:val="20"/>
                <w:szCs w:val="20"/>
              </w:rPr>
              <w:tab/>
              <w:t>Albury</w:t>
            </w:r>
          </w:p>
        </w:tc>
        <w:tc>
          <w:tcPr>
            <w:tcW w:w="2888" w:type="dxa"/>
          </w:tcPr>
          <w:p w14:paraId="0C5A0B33" w14:textId="77777777" w:rsidR="001E4C23" w:rsidRDefault="001E4C23" w:rsidP="003D3985">
            <w:pPr>
              <w:tabs>
                <w:tab w:val="left" w:pos="251"/>
              </w:tabs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5481D1EA" w14:textId="77777777" w:rsidR="00682075" w:rsidRPr="00AB6538" w:rsidRDefault="00682075" w:rsidP="008A54B7">
      <w:pPr>
        <w:pStyle w:val="Default"/>
        <w:spacing w:before="240"/>
        <w:rPr>
          <w:b/>
          <w:bCs/>
          <w:sz w:val="22"/>
          <w:szCs w:val="22"/>
        </w:rPr>
      </w:pPr>
      <w:r w:rsidRPr="00AB6538">
        <w:rPr>
          <w:b/>
          <w:bCs/>
          <w:sz w:val="22"/>
          <w:szCs w:val="22"/>
        </w:rPr>
        <w:t>Declaration</w:t>
      </w:r>
    </w:p>
    <w:p w14:paraId="135ED980" w14:textId="77777777" w:rsidR="00682075" w:rsidRPr="00AB6538" w:rsidRDefault="00682075" w:rsidP="00AB6538">
      <w:p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  <w:color w:val="000000"/>
          <w:sz w:val="20"/>
          <w:szCs w:val="20"/>
        </w:rPr>
      </w:pPr>
      <w:r w:rsidRPr="00AB6538">
        <w:rPr>
          <w:rFonts w:ascii="Arial" w:hAnsi="Arial" w:cs="Arial"/>
          <w:color w:val="000000"/>
          <w:sz w:val="20"/>
          <w:szCs w:val="20"/>
        </w:rPr>
        <w:t xml:space="preserve">I </w:t>
      </w:r>
      <w:r w:rsidR="004E0445">
        <w:rPr>
          <w:rFonts w:ascii="Arial" w:hAnsi="Arial" w:cs="Arial"/>
          <w:color w:val="000000"/>
          <w:sz w:val="20"/>
          <w:szCs w:val="20"/>
        </w:rPr>
        <w:t>certify</w:t>
      </w:r>
      <w:r w:rsidRPr="00AB6538">
        <w:rPr>
          <w:rFonts w:ascii="Arial" w:hAnsi="Arial" w:cs="Arial"/>
          <w:color w:val="000000"/>
          <w:sz w:val="20"/>
          <w:szCs w:val="20"/>
        </w:rPr>
        <w:t xml:space="preserve"> that all of the information </w:t>
      </w:r>
      <w:r w:rsidR="004E0445">
        <w:rPr>
          <w:rFonts w:ascii="Arial" w:hAnsi="Arial" w:cs="Arial"/>
          <w:color w:val="000000"/>
          <w:sz w:val="20"/>
          <w:szCs w:val="20"/>
        </w:rPr>
        <w:t>provided</w:t>
      </w:r>
      <w:r w:rsidRPr="00AB6538">
        <w:rPr>
          <w:rFonts w:ascii="Arial" w:hAnsi="Arial" w:cs="Arial"/>
          <w:color w:val="000000"/>
          <w:sz w:val="20"/>
          <w:szCs w:val="20"/>
        </w:rPr>
        <w:t xml:space="preserve"> is true and </w:t>
      </w:r>
      <w:r w:rsidR="004E0445">
        <w:rPr>
          <w:rFonts w:ascii="Arial" w:hAnsi="Arial" w:cs="Arial"/>
          <w:color w:val="000000"/>
          <w:sz w:val="20"/>
          <w:szCs w:val="20"/>
        </w:rPr>
        <w:t>correct.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413"/>
        <w:gridCol w:w="4819"/>
        <w:gridCol w:w="850"/>
        <w:gridCol w:w="3261"/>
      </w:tblGrid>
      <w:tr w:rsidR="00AB6538" w14:paraId="79F4E4D6" w14:textId="77777777" w:rsidTr="004F202B">
        <w:tc>
          <w:tcPr>
            <w:tcW w:w="1413" w:type="dxa"/>
            <w:tcBorders>
              <w:bottom w:val="single" w:sz="4" w:space="0" w:color="auto"/>
              <w:right w:val="single" w:sz="4" w:space="0" w:color="auto"/>
            </w:tcBorders>
          </w:tcPr>
          <w:p w14:paraId="38CAAEA9" w14:textId="77777777" w:rsidR="002C4E37" w:rsidRDefault="00AB6538" w:rsidP="00AB6538">
            <w:pPr>
              <w:spacing w:before="120" w:after="120"/>
            </w:pPr>
            <w:r>
              <w:t>Signature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B54D9" w14:textId="77777777" w:rsidR="002C4E37" w:rsidRDefault="002C4E37" w:rsidP="002C4E37">
            <w:pPr>
              <w:spacing w:before="120" w:after="120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DF4D" w14:textId="77777777" w:rsidR="002C4E37" w:rsidRDefault="00AB6538" w:rsidP="002C4E37">
            <w:pPr>
              <w:spacing w:before="120" w:after="120"/>
            </w:pPr>
            <w:r>
              <w:t>Date</w:t>
            </w:r>
          </w:p>
        </w:tc>
        <w:sdt>
          <w:sdtPr>
            <w:id w:val="-2014602551"/>
            <w:placeholder>
              <w:docPart w:val="2EEDD987DF064472955F726449E92CE4"/>
            </w:placeholder>
            <w:showingPlcHdr/>
            <w:text/>
          </w:sdtPr>
          <w:sdtContent>
            <w:tc>
              <w:tcPr>
                <w:tcW w:w="32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B0D57F9" w14:textId="77777777" w:rsidR="002C4E37" w:rsidRDefault="00483391" w:rsidP="002C4E37">
                <w:pPr>
                  <w:spacing w:before="120" w:after="120"/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</w:tr>
      <w:tr w:rsidR="00AB6538" w14:paraId="7EFAC42D" w14:textId="77777777" w:rsidTr="004F202B">
        <w:tc>
          <w:tcPr>
            <w:tcW w:w="1413" w:type="dxa"/>
            <w:tcBorders>
              <w:top w:val="single" w:sz="4" w:space="0" w:color="auto"/>
              <w:right w:val="single" w:sz="4" w:space="0" w:color="auto"/>
            </w:tcBorders>
          </w:tcPr>
          <w:p w14:paraId="42FBEFD6" w14:textId="77777777" w:rsidR="002C4E37" w:rsidRDefault="00AB6538" w:rsidP="002C4E37">
            <w:pPr>
              <w:spacing w:before="120" w:after="120"/>
            </w:pPr>
            <w:r>
              <w:t>Name:</w:t>
            </w:r>
          </w:p>
        </w:tc>
        <w:sdt>
          <w:sdtPr>
            <w:id w:val="-39986802"/>
            <w:placeholder>
              <w:docPart w:val="11630B57543642E1987DBE9F2D4F1F79"/>
            </w:placeholder>
            <w:showingPlcHdr/>
            <w:text/>
          </w:sdtPr>
          <w:sdtContent>
            <w:tc>
              <w:tcPr>
                <w:tcW w:w="481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2CB597" w14:textId="77777777" w:rsidR="002C4E37" w:rsidRDefault="00483391" w:rsidP="002C4E37">
                <w:pPr>
                  <w:spacing w:before="120" w:after="120"/>
                </w:pPr>
                <w:r w:rsidRPr="001E4C23">
                  <w:rPr>
                    <w:rStyle w:val="PlaceholderText"/>
                    <w:color w:val="747474"/>
                  </w:rPr>
                  <w:t>Click or tap here to enter text.</w:t>
                </w:r>
              </w:p>
            </w:tc>
          </w:sdtContent>
        </w:sdt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F3B53" w14:textId="77777777" w:rsidR="002C4E37" w:rsidRDefault="00AB6538" w:rsidP="002C4E37">
            <w:pPr>
              <w:spacing w:before="120" w:after="120"/>
            </w:pPr>
            <w:r>
              <w:t>Phon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id w:val="-2107946613"/>
              <w:placeholder>
                <w:docPart w:val="DefaultPlaceholder_-1854013440"/>
              </w:placeholder>
              <w:text/>
            </w:sdtPr>
            <w:sdtContent>
              <w:p w14:paraId="70D38DFB" w14:textId="77777777" w:rsidR="002C4E37" w:rsidRDefault="00AB6538" w:rsidP="002C4E37">
                <w:pPr>
                  <w:spacing w:before="120" w:after="120"/>
                </w:pPr>
                <w:r>
                  <w:t>(     )</w:t>
                </w:r>
                <w:r w:rsidR="00483391">
                  <w:t xml:space="preserve"> </w:t>
                </w:r>
              </w:p>
            </w:sdtContent>
          </w:sdt>
        </w:tc>
      </w:tr>
    </w:tbl>
    <w:p w14:paraId="7544E50F" w14:textId="7471CE50" w:rsidR="008A54B7" w:rsidRPr="008A54B7" w:rsidRDefault="008A54B7" w:rsidP="008A54B7">
      <w:pPr>
        <w:pStyle w:val="Default"/>
        <w:spacing w:before="240" w:after="120"/>
        <w:rPr>
          <w:b/>
          <w:bCs/>
          <w:sz w:val="23"/>
          <w:szCs w:val="23"/>
        </w:rPr>
      </w:pPr>
      <w:r w:rsidRPr="008A54B7">
        <w:rPr>
          <w:b/>
          <w:bCs/>
          <w:sz w:val="23"/>
          <w:szCs w:val="23"/>
        </w:rPr>
        <w:t>Submitting this form</w:t>
      </w:r>
    </w:p>
    <w:p w14:paraId="6F14743F" w14:textId="4F5EC8C0" w:rsidR="008A54B7" w:rsidRPr="00A76EAB" w:rsidRDefault="008A54B7" w:rsidP="008A54B7">
      <w:pPr>
        <w:pStyle w:val="Default"/>
        <w:numPr>
          <w:ilvl w:val="0"/>
          <w:numId w:val="5"/>
        </w:numPr>
        <w:spacing w:before="120" w:after="120"/>
        <w:rPr>
          <w:bCs/>
          <w:sz w:val="20"/>
          <w:szCs w:val="20"/>
        </w:rPr>
      </w:pPr>
      <w:r w:rsidRPr="00A76EAB">
        <w:rPr>
          <w:bCs/>
          <w:sz w:val="20"/>
          <w:szCs w:val="20"/>
        </w:rPr>
        <w:t>By e</w:t>
      </w:r>
      <w:r w:rsidR="00126982" w:rsidRPr="00A76EAB">
        <w:rPr>
          <w:bCs/>
          <w:sz w:val="20"/>
          <w:szCs w:val="20"/>
        </w:rPr>
        <w:t>mail</w:t>
      </w:r>
      <w:r w:rsidRPr="00A76EAB">
        <w:rPr>
          <w:bCs/>
          <w:sz w:val="20"/>
          <w:szCs w:val="20"/>
        </w:rPr>
        <w:t>:</w:t>
      </w:r>
      <w:r w:rsidR="00126982" w:rsidRPr="00A76EAB">
        <w:rPr>
          <w:bCs/>
          <w:sz w:val="20"/>
          <w:szCs w:val="20"/>
        </w:rPr>
        <w:t xml:space="preserve"> </w:t>
      </w:r>
      <w:hyperlink r:id="rId8" w:history="1">
        <w:r w:rsidR="0010619D" w:rsidRPr="0070203A">
          <w:rPr>
            <w:rStyle w:val="Hyperlink"/>
            <w:bCs/>
            <w:sz w:val="20"/>
            <w:szCs w:val="20"/>
          </w:rPr>
          <w:t>forests@dpird.nsw.gov.au</w:t>
        </w:r>
      </w:hyperlink>
      <w:r w:rsidRPr="00A76EAB">
        <w:rPr>
          <w:bCs/>
          <w:sz w:val="20"/>
          <w:szCs w:val="20"/>
        </w:rPr>
        <w:t xml:space="preserve"> </w:t>
      </w:r>
    </w:p>
    <w:p w14:paraId="0BF74BBC" w14:textId="623AD515" w:rsidR="00A76EAB" w:rsidRPr="000C7178" w:rsidRDefault="008A54B7" w:rsidP="008A54B7">
      <w:pPr>
        <w:pStyle w:val="Default"/>
        <w:numPr>
          <w:ilvl w:val="0"/>
          <w:numId w:val="5"/>
        </w:numPr>
        <w:spacing w:before="240" w:after="120"/>
        <w:ind w:left="709" w:hanging="349"/>
        <w:rPr>
          <w:b/>
          <w:bCs/>
          <w:sz w:val="23"/>
          <w:szCs w:val="23"/>
        </w:rPr>
      </w:pPr>
      <w:r w:rsidRPr="000C7178">
        <w:rPr>
          <w:bCs/>
          <w:sz w:val="20"/>
          <w:szCs w:val="20"/>
        </w:rPr>
        <w:t xml:space="preserve">By mail: Manager </w:t>
      </w:r>
      <w:r w:rsidR="004F202B" w:rsidRPr="000C7178">
        <w:rPr>
          <w:bCs/>
          <w:sz w:val="20"/>
          <w:szCs w:val="20"/>
        </w:rPr>
        <w:t>Governance</w:t>
      </w:r>
      <w:r w:rsidRPr="000C7178">
        <w:rPr>
          <w:bCs/>
          <w:sz w:val="20"/>
          <w:szCs w:val="20"/>
        </w:rPr>
        <w:t xml:space="preserve"> &amp; </w:t>
      </w:r>
      <w:r w:rsidR="004F202B" w:rsidRPr="000C7178">
        <w:rPr>
          <w:bCs/>
          <w:sz w:val="20"/>
          <w:szCs w:val="20"/>
        </w:rPr>
        <w:t>Systems</w:t>
      </w:r>
      <w:r w:rsidRPr="000C7178">
        <w:rPr>
          <w:bCs/>
          <w:sz w:val="20"/>
          <w:szCs w:val="20"/>
        </w:rPr>
        <w:t>, NSW DPI</w:t>
      </w:r>
      <w:r w:rsidR="00EF36AC" w:rsidRPr="000C7178">
        <w:rPr>
          <w:bCs/>
          <w:sz w:val="20"/>
          <w:szCs w:val="20"/>
        </w:rPr>
        <w:t>RD</w:t>
      </w:r>
      <w:r w:rsidRPr="000C7178">
        <w:rPr>
          <w:bCs/>
          <w:sz w:val="20"/>
          <w:szCs w:val="20"/>
        </w:rPr>
        <w:t xml:space="preserve"> Plantations Regulation Unit, </w:t>
      </w:r>
      <w:r w:rsidR="00627198" w:rsidRPr="000C7178">
        <w:rPr>
          <w:bCs/>
          <w:sz w:val="20"/>
          <w:szCs w:val="20"/>
        </w:rPr>
        <w:t>1243 Bruxner Highway, Wollongbar, NSW 2477</w:t>
      </w:r>
      <w:r w:rsidRPr="000C7178">
        <w:rPr>
          <w:bCs/>
          <w:sz w:val="20"/>
          <w:szCs w:val="20"/>
        </w:rPr>
        <w:t xml:space="preserve"> </w:t>
      </w:r>
    </w:p>
    <w:p w14:paraId="42C15CF8" w14:textId="77777777" w:rsidR="001E4C23" w:rsidRDefault="001E4C23" w:rsidP="008A54B7">
      <w:pPr>
        <w:pStyle w:val="Default"/>
        <w:spacing w:before="240" w:after="120"/>
        <w:rPr>
          <w:b/>
          <w:bCs/>
          <w:sz w:val="23"/>
          <w:szCs w:val="23"/>
        </w:rPr>
      </w:pPr>
    </w:p>
    <w:p w14:paraId="292127EA" w14:textId="4950FB31" w:rsidR="002C4E37" w:rsidRDefault="002C4E37" w:rsidP="008A54B7">
      <w:pPr>
        <w:pStyle w:val="Default"/>
        <w:spacing w:before="240" w:after="120"/>
        <w:rPr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 xml:space="preserve">Privacy statement </w:t>
      </w:r>
    </w:p>
    <w:p w14:paraId="780513D2" w14:textId="7A56A8B7" w:rsidR="004F202B" w:rsidRPr="000062A3" w:rsidRDefault="004F202B" w:rsidP="004F202B">
      <w:pPr>
        <w:pStyle w:val="Default"/>
      </w:pPr>
      <w:r>
        <w:rPr>
          <w:rStyle w:val="Emphasis"/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All personal information collected from this form is subject to the Privacy and Personal Information Act 1998 (the Act). You should provide the information </w:t>
      </w:r>
      <w:proofErr w:type="gramStart"/>
      <w:r>
        <w:rPr>
          <w:rStyle w:val="Emphasis"/>
          <w:rFonts w:ascii="Arial" w:hAnsi="Arial" w:cs="Arial"/>
          <w:color w:val="555555"/>
          <w:sz w:val="21"/>
          <w:szCs w:val="21"/>
          <w:shd w:val="clear" w:color="auto" w:fill="FFFFFF"/>
        </w:rPr>
        <w:t>in order for</w:t>
      </w:r>
      <w:proofErr w:type="gramEnd"/>
      <w:r>
        <w:rPr>
          <w:rStyle w:val="Emphasis"/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NSW DPI</w:t>
      </w:r>
      <w:r w:rsidR="00EF36AC">
        <w:rPr>
          <w:rStyle w:val="Emphasis"/>
          <w:rFonts w:ascii="Arial" w:hAnsi="Arial" w:cs="Arial"/>
          <w:color w:val="555555"/>
          <w:sz w:val="21"/>
          <w:szCs w:val="21"/>
          <w:shd w:val="clear" w:color="auto" w:fill="FFFFFF"/>
        </w:rPr>
        <w:t>RD</w:t>
      </w:r>
      <w:r>
        <w:rPr>
          <w:rStyle w:val="Emphasis"/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to ensure our plantation records are accurate and up to date. NSW DPI</w:t>
      </w:r>
      <w:r w:rsidR="00EF36AC">
        <w:rPr>
          <w:rStyle w:val="Emphasis"/>
          <w:rFonts w:ascii="Arial" w:hAnsi="Arial" w:cs="Arial"/>
          <w:color w:val="555555"/>
          <w:sz w:val="21"/>
          <w:szCs w:val="21"/>
          <w:shd w:val="clear" w:color="auto" w:fill="FFFFFF"/>
        </w:rPr>
        <w:t>RD</w:t>
      </w:r>
      <w:r>
        <w:rPr>
          <w:rStyle w:val="Emphasis"/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may use the information and disclose it to other authorised agencies in accordance with the Act. The information may be pooled in a manner not identifying individuals to form industry based statistics. See our full privacy policy at </w:t>
      </w:r>
      <w:hyperlink r:id="rId9" w:history="1">
        <w:r w:rsidR="000C7178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https://www.nsw.gov.au/departments-and-agencies/dpird/access-information</w:t>
        </w:r>
      </w:hyperlink>
      <w:r>
        <w:rPr>
          <w:rStyle w:val="Emphasis"/>
          <w:rFonts w:ascii="Arial" w:hAnsi="Arial" w:cs="Arial"/>
          <w:color w:val="555555"/>
          <w:sz w:val="21"/>
          <w:szCs w:val="21"/>
          <w:shd w:val="clear" w:color="auto" w:fill="FFFFFF"/>
        </w:rPr>
        <w:t>.</w:t>
      </w:r>
    </w:p>
    <w:sectPr w:rsidR="004F202B" w:rsidRPr="000062A3" w:rsidSect="004F202B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276" w:right="707" w:bottom="709" w:left="851" w:header="709" w:footer="3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D71D8" w14:textId="77777777" w:rsidR="00BB7E4B" w:rsidRDefault="00BB7E4B" w:rsidP="002C4E37">
      <w:pPr>
        <w:spacing w:after="0" w:line="240" w:lineRule="auto"/>
      </w:pPr>
      <w:r>
        <w:separator/>
      </w:r>
    </w:p>
  </w:endnote>
  <w:endnote w:type="continuationSeparator" w:id="0">
    <w:p w14:paraId="0D00C9EE" w14:textId="77777777" w:rsidR="00BB7E4B" w:rsidRDefault="00BB7E4B" w:rsidP="002C4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3E10AA" w14:textId="21C0D2BD" w:rsidR="000062A3" w:rsidRPr="000062A3" w:rsidRDefault="000062A3" w:rsidP="000062A3">
    <w:pPr>
      <w:pStyle w:val="Footer"/>
      <w:tabs>
        <w:tab w:val="clear" w:pos="4513"/>
        <w:tab w:val="clear" w:pos="9026"/>
        <w:tab w:val="center" w:pos="4678"/>
        <w:tab w:val="right" w:pos="9639"/>
      </w:tabs>
      <w:jc w:val="both"/>
      <w:rPr>
        <w:rFonts w:cstheme="minorHAnsi"/>
      </w:rPr>
    </w:pPr>
    <w:r w:rsidRPr="000062A3">
      <w:rPr>
        <w:rFonts w:cstheme="minorHAnsi"/>
        <w:sz w:val="16"/>
        <w:szCs w:val="16"/>
      </w:rPr>
      <w:t>NSW DPI</w:t>
    </w:r>
    <w:r w:rsidR="000C7178">
      <w:rPr>
        <w:rFonts w:cstheme="minorHAnsi"/>
        <w:sz w:val="16"/>
        <w:szCs w:val="16"/>
      </w:rPr>
      <w:t>RD</w:t>
    </w:r>
    <w:r w:rsidRPr="000062A3">
      <w:rPr>
        <w:rFonts w:cstheme="minorHAnsi"/>
        <w:sz w:val="16"/>
        <w:szCs w:val="16"/>
      </w:rPr>
      <w:t xml:space="preserve"> Plantations Regulation Unit</w:t>
    </w:r>
    <w:r w:rsidRPr="000062A3">
      <w:rPr>
        <w:rFonts w:cstheme="minorHAnsi"/>
        <w:sz w:val="16"/>
        <w:szCs w:val="16"/>
      </w:rPr>
      <w:tab/>
      <w:t>v2.</w:t>
    </w:r>
    <w:r w:rsidR="00EC4EB6">
      <w:rPr>
        <w:rFonts w:cstheme="minorHAnsi"/>
        <w:sz w:val="16"/>
        <w:szCs w:val="16"/>
      </w:rPr>
      <w:t>2</w:t>
    </w:r>
    <w:r w:rsidRPr="000062A3">
      <w:rPr>
        <w:rFonts w:cstheme="minorHAnsi"/>
        <w:sz w:val="16"/>
        <w:szCs w:val="16"/>
      </w:rPr>
      <w:tab/>
    </w:r>
    <w:r w:rsidR="00EC4EB6">
      <w:rPr>
        <w:rFonts w:cstheme="minorHAnsi"/>
        <w:sz w:val="16"/>
        <w:szCs w:val="16"/>
      </w:rPr>
      <w:t>August 202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14995" w14:textId="4D853697" w:rsidR="000062A3" w:rsidRPr="000062A3" w:rsidRDefault="000062A3" w:rsidP="000062A3">
    <w:pPr>
      <w:pStyle w:val="Footer"/>
      <w:tabs>
        <w:tab w:val="clear" w:pos="4513"/>
        <w:tab w:val="clear" w:pos="9026"/>
        <w:tab w:val="center" w:pos="4678"/>
        <w:tab w:val="right" w:pos="9639"/>
      </w:tabs>
      <w:rPr>
        <w:rFonts w:cstheme="minorHAnsi"/>
        <w:sz w:val="16"/>
        <w:szCs w:val="16"/>
      </w:rPr>
    </w:pPr>
    <w:r w:rsidRPr="000062A3">
      <w:rPr>
        <w:rFonts w:cstheme="minorHAnsi"/>
        <w:sz w:val="16"/>
        <w:szCs w:val="16"/>
      </w:rPr>
      <w:t>NSW DPI</w:t>
    </w:r>
    <w:r w:rsidR="0041124F">
      <w:rPr>
        <w:rFonts w:cstheme="minorHAnsi"/>
        <w:sz w:val="16"/>
        <w:szCs w:val="16"/>
      </w:rPr>
      <w:t>RD</w:t>
    </w:r>
    <w:r w:rsidRPr="000062A3">
      <w:rPr>
        <w:rFonts w:cstheme="minorHAnsi"/>
        <w:sz w:val="16"/>
        <w:szCs w:val="16"/>
      </w:rPr>
      <w:t xml:space="preserve"> Plantations Regulation Unit</w:t>
    </w:r>
    <w:r w:rsidRPr="000062A3">
      <w:rPr>
        <w:rFonts w:cstheme="minorHAnsi"/>
        <w:sz w:val="16"/>
        <w:szCs w:val="16"/>
      </w:rPr>
      <w:tab/>
      <w:t>v2.</w:t>
    </w:r>
    <w:r w:rsidR="00EC4EB6">
      <w:rPr>
        <w:rFonts w:cstheme="minorHAnsi"/>
        <w:sz w:val="16"/>
        <w:szCs w:val="16"/>
      </w:rPr>
      <w:t>2</w:t>
    </w:r>
    <w:r w:rsidRPr="000062A3">
      <w:rPr>
        <w:rFonts w:cstheme="minorHAnsi"/>
        <w:sz w:val="16"/>
        <w:szCs w:val="16"/>
      </w:rPr>
      <w:tab/>
    </w:r>
    <w:r w:rsidR="00964229">
      <w:rPr>
        <w:rFonts w:cstheme="minorHAnsi"/>
        <w:sz w:val="16"/>
        <w:szCs w:val="16"/>
      </w:rPr>
      <w:t>Aug 202</w:t>
    </w:r>
    <w:r w:rsidR="00EC4EB6">
      <w:rPr>
        <w:rFonts w:cstheme="minorHAnsi"/>
        <w:sz w:val="16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A4D9E" w14:textId="77777777" w:rsidR="00BB7E4B" w:rsidRDefault="00BB7E4B" w:rsidP="002C4E37">
      <w:pPr>
        <w:spacing w:after="0" w:line="240" w:lineRule="auto"/>
      </w:pPr>
      <w:r>
        <w:separator/>
      </w:r>
    </w:p>
  </w:footnote>
  <w:footnote w:type="continuationSeparator" w:id="0">
    <w:p w14:paraId="2948C4B1" w14:textId="77777777" w:rsidR="00BB7E4B" w:rsidRDefault="00BB7E4B" w:rsidP="002C4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5919D" w14:textId="77777777" w:rsidR="00682075" w:rsidRPr="00682075" w:rsidRDefault="00682075" w:rsidP="00682075">
    <w:pPr>
      <w:pStyle w:val="Header"/>
      <w:jc w:val="right"/>
      <w:rPr>
        <w:rFonts w:cstheme="minorHAnsi"/>
      </w:rPr>
    </w:pPr>
    <w:r w:rsidRPr="00682075">
      <w:rPr>
        <w:rFonts w:cstheme="minorHAnsi"/>
      </w:rPr>
      <w:t>Page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29D3" w14:textId="77777777" w:rsidR="002C4E37" w:rsidRDefault="004F202B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0875D4BF" wp14:editId="2C065A57">
          <wp:simplePos x="0" y="0"/>
          <wp:positionH relativeFrom="margin">
            <wp:posOffset>854075</wp:posOffset>
          </wp:positionH>
          <wp:positionV relativeFrom="paragraph">
            <wp:posOffset>205105</wp:posOffset>
          </wp:positionV>
          <wp:extent cx="685800" cy="685800"/>
          <wp:effectExtent l="0" t="0" r="0" b="0"/>
          <wp:wrapSquare wrapText="bothSides"/>
          <wp:docPr id="2" name="Picture 2" descr="NSW Governme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NSW Governme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83391">
      <w:rPr>
        <w:noProof/>
        <w:lang w:eastAsia="en-AU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9C8C96E" wp14:editId="3D060AB0">
              <wp:simplePos x="0" y="0"/>
              <wp:positionH relativeFrom="margin">
                <wp:align>left</wp:align>
              </wp:positionH>
              <wp:positionV relativeFrom="topMargin">
                <wp:posOffset>396240</wp:posOffset>
              </wp:positionV>
              <wp:extent cx="6554470" cy="1000125"/>
              <wp:effectExtent l="0" t="0" r="17780" b="28575"/>
              <wp:wrapTopAndBottom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54470" cy="1000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CC8D04" w14:textId="77777777" w:rsidR="002C4E37" w:rsidRPr="00483391" w:rsidRDefault="002C4E37" w:rsidP="00483391">
                          <w:pPr>
                            <w:spacing w:before="120" w:after="120"/>
                            <w:ind w:left="3119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483391">
                            <w:rPr>
                              <w:rStyle w:val="Heading1Char"/>
                              <w:b/>
                            </w:rPr>
                            <w:t>NOTIFICATION OF CHANGE OF OWNERSHIP/MANAGEMENT OF AN AUTHORISED PLANT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C8C96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0;margin-top:31.2pt;width:516.1pt;height:78.7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">
              <v:textbox>
                <w:txbxContent>
                  <w:p w14:paraId="12CC8D04" w14:textId="77777777" w:rsidR="002C4E37" w:rsidRPr="00483391" w:rsidRDefault="002C4E37" w:rsidP="00483391">
                    <w:pPr>
                      <w:spacing w:before="120" w:after="120"/>
                      <w:ind w:left="3119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483391">
                      <w:rPr>
                        <w:rStyle w:val="Heading1Char"/>
                        <w:b/>
                      </w:rPr>
                      <w:t>NOTIFICATION OF CHANGE OF OWNERSHIP/MANAGEMENT OF AN AUTHORISED PLANTATION</w:t>
                    </w:r>
                  </w:p>
                </w:txbxContent>
              </v:textbox>
              <w10:wrap type="topAndBottom"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D68AC"/>
    <w:multiLevelType w:val="hybridMultilevel"/>
    <w:tmpl w:val="AAF28F0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A4104"/>
    <w:multiLevelType w:val="hybridMultilevel"/>
    <w:tmpl w:val="00FAD4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B01B9"/>
    <w:multiLevelType w:val="hybridMultilevel"/>
    <w:tmpl w:val="8D883E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9154A9"/>
    <w:multiLevelType w:val="hybridMultilevel"/>
    <w:tmpl w:val="E44E032C"/>
    <w:lvl w:ilvl="0" w:tplc="F912CB6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C63CFF"/>
    <w:multiLevelType w:val="hybridMultilevel"/>
    <w:tmpl w:val="7954F8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0351132">
    <w:abstractNumId w:val="3"/>
  </w:num>
  <w:num w:numId="2" w16cid:durableId="1523209194">
    <w:abstractNumId w:val="1"/>
  </w:num>
  <w:num w:numId="3" w16cid:durableId="1527676018">
    <w:abstractNumId w:val="4"/>
  </w:num>
  <w:num w:numId="4" w16cid:durableId="147939649">
    <w:abstractNumId w:val="2"/>
  </w:num>
  <w:num w:numId="5" w16cid:durableId="2122601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7I0NTa2NDIzNbVQ0lEKTi0uzszPAykwqQUAfpumCiwAAAA="/>
  </w:docVars>
  <w:rsids>
    <w:rsidRoot w:val="00912864"/>
    <w:rsid w:val="000062A3"/>
    <w:rsid w:val="000A7686"/>
    <w:rsid w:val="000C7178"/>
    <w:rsid w:val="001025AE"/>
    <w:rsid w:val="0010619D"/>
    <w:rsid w:val="001067B9"/>
    <w:rsid w:val="00126982"/>
    <w:rsid w:val="001E4C23"/>
    <w:rsid w:val="002C0A6B"/>
    <w:rsid w:val="002C4E37"/>
    <w:rsid w:val="003B0940"/>
    <w:rsid w:val="003D3985"/>
    <w:rsid w:val="0041124F"/>
    <w:rsid w:val="00483391"/>
    <w:rsid w:val="004E0445"/>
    <w:rsid w:val="004E7F88"/>
    <w:rsid w:val="004F139F"/>
    <w:rsid w:val="004F202B"/>
    <w:rsid w:val="005703A6"/>
    <w:rsid w:val="0059711E"/>
    <w:rsid w:val="00627198"/>
    <w:rsid w:val="00682075"/>
    <w:rsid w:val="00710E0E"/>
    <w:rsid w:val="00865352"/>
    <w:rsid w:val="008A54B7"/>
    <w:rsid w:val="008E3911"/>
    <w:rsid w:val="008F2BB2"/>
    <w:rsid w:val="00912864"/>
    <w:rsid w:val="00964229"/>
    <w:rsid w:val="00A76EAB"/>
    <w:rsid w:val="00AB6538"/>
    <w:rsid w:val="00B23B4C"/>
    <w:rsid w:val="00BB7E4B"/>
    <w:rsid w:val="00BE7F0D"/>
    <w:rsid w:val="00CD693B"/>
    <w:rsid w:val="00CE5228"/>
    <w:rsid w:val="00EC4EB6"/>
    <w:rsid w:val="00EF3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524D8"/>
  <w15:chartTrackingRefBased/>
  <w15:docId w15:val="{C3D03573-4820-4E10-81E7-C34ACFD45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28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91286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1286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91286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12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4E37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C4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E37"/>
  </w:style>
  <w:style w:type="paragraph" w:styleId="Footer">
    <w:name w:val="footer"/>
    <w:basedOn w:val="Normal"/>
    <w:link w:val="FooterChar"/>
    <w:uiPriority w:val="99"/>
    <w:unhideWhenUsed/>
    <w:rsid w:val="002C4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E37"/>
  </w:style>
  <w:style w:type="character" w:styleId="PlaceholderText">
    <w:name w:val="Placeholder Text"/>
    <w:basedOn w:val="DefaultParagraphFont"/>
    <w:uiPriority w:val="99"/>
    <w:semiHidden/>
    <w:rsid w:val="004E044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2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2A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0A6B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F202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061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orests@dpird.nsw.gov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sw.gov.au/departments-and-agencies/dpird/access-information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EFED6-CB12-4906-A8DE-507F55B3F17D}"/>
      </w:docPartPr>
      <w:docPartBody>
        <w:p w:rsidR="001A6D8F" w:rsidRDefault="004F7679"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5D214B2D014478A1C601FAA0EFE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EABC5-B561-41F4-90A9-B621127DB4F5}"/>
      </w:docPartPr>
      <w:docPartBody>
        <w:p w:rsidR="001A6D8F" w:rsidRDefault="00607D55" w:rsidP="00607D55">
          <w:pPr>
            <w:pStyle w:val="FB5D214B2D014478A1C601FAA0EFE7AE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0D5DFAF05547D09DB344E4BC5D8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69E0B-4F5F-43DE-BEF3-B761F101C2DA}"/>
      </w:docPartPr>
      <w:docPartBody>
        <w:p w:rsidR="001A6D8F" w:rsidRDefault="00607D55" w:rsidP="00607D55">
          <w:pPr>
            <w:pStyle w:val="F70D5DFAF05547D09DB344E4BC5D8C47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F26A40DCF44FCC8485D29417253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744B0-4753-40B8-857E-01FE2BE8CE7C}"/>
      </w:docPartPr>
      <w:docPartBody>
        <w:p w:rsidR="001A6D8F" w:rsidRDefault="00607D55" w:rsidP="00607D55">
          <w:pPr>
            <w:pStyle w:val="84F26A40DCF44FCC8485D29417253CCE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B15F7C6A74490A90010AB22E12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7F724-4B4D-4959-BB9A-FF7D8AF90927}"/>
      </w:docPartPr>
      <w:docPartBody>
        <w:p w:rsidR="001A6D8F" w:rsidRDefault="00607D55" w:rsidP="00607D55">
          <w:pPr>
            <w:pStyle w:val="6DFB15F7C6A74490A90010AB22E12A15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7F10DD99BC4B38ACC0A7C84E883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79EC0-FC9E-439B-B177-50B0EA30B822}"/>
      </w:docPartPr>
      <w:docPartBody>
        <w:p w:rsidR="001A6D8F" w:rsidRDefault="00607D55" w:rsidP="00607D55">
          <w:pPr>
            <w:pStyle w:val="F27F10DD99BC4B38ACC0A7C84E883345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C5110789514876880E1EDDAE51A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72388-7788-4779-9FAF-04966B04ACA6}"/>
      </w:docPartPr>
      <w:docPartBody>
        <w:p w:rsidR="001A6D8F" w:rsidRDefault="00607D55" w:rsidP="00607D55">
          <w:pPr>
            <w:pStyle w:val="76C5110789514876880E1EDDAE51A2CE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71EB9CFB844196A31AE3BE79094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D16CD-6CFC-4828-B4D7-A322198DC04B}"/>
      </w:docPartPr>
      <w:docPartBody>
        <w:p w:rsidR="001A6D8F" w:rsidRDefault="00607D55" w:rsidP="00607D55">
          <w:pPr>
            <w:pStyle w:val="F371EB9CFB844196A31AE3BE79094BCF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2B9C4F5A9486EB560622FB2D89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339D9-E433-473F-B087-198D15029E4E}"/>
      </w:docPartPr>
      <w:docPartBody>
        <w:p w:rsidR="001A6D8F" w:rsidRDefault="00607D55" w:rsidP="00607D55">
          <w:pPr>
            <w:pStyle w:val="B802B9C4F5A9486EB560622FB2D89F90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4604D4E3B24CB79E963065BD7E6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A074E-D817-4741-9702-A1DC35C1917B}"/>
      </w:docPartPr>
      <w:docPartBody>
        <w:p w:rsidR="001A6D8F" w:rsidRDefault="00607D55" w:rsidP="00607D55">
          <w:pPr>
            <w:pStyle w:val="554604D4E3B24CB79E963065BD7E6157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EF844256E5472FA14452FE6098E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43CD7-19D3-4550-BBB8-337F85D79904}"/>
      </w:docPartPr>
      <w:docPartBody>
        <w:p w:rsidR="001A6D8F" w:rsidRDefault="00607D55" w:rsidP="00607D55">
          <w:pPr>
            <w:pStyle w:val="EEEF844256E5472FA14452FE6098E9A2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A7D493B1744143A07D3AFFD2260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FA2CF-F684-44EB-9598-DFE45900B6F4}"/>
      </w:docPartPr>
      <w:docPartBody>
        <w:p w:rsidR="001A6D8F" w:rsidRDefault="00607D55" w:rsidP="00607D55">
          <w:pPr>
            <w:pStyle w:val="20A7D493B1744143A07D3AFFD2260DC6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AA7DBC47484F06B3E232789E450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11838-6030-47CF-BC75-1847ADF288B5}"/>
      </w:docPartPr>
      <w:docPartBody>
        <w:p w:rsidR="001A6D8F" w:rsidRDefault="00607D55" w:rsidP="00607D55">
          <w:pPr>
            <w:pStyle w:val="34AA7DBC47484F06B3E232789E450E0F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061FDA128645ECB45C4B56369C0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5456B-79C6-4003-92D0-A13482A6963E}"/>
      </w:docPartPr>
      <w:docPartBody>
        <w:p w:rsidR="001A6D8F" w:rsidRDefault="00607D55" w:rsidP="00607D55">
          <w:pPr>
            <w:pStyle w:val="C1061FDA128645ECB45C4B56369C0F93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C96BBC80014678806EDAE5CC0A8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39699-1A0A-4854-B5EB-707B38DF6C0E}"/>
      </w:docPartPr>
      <w:docPartBody>
        <w:p w:rsidR="001A6D8F" w:rsidRDefault="00607D55" w:rsidP="00607D55">
          <w:pPr>
            <w:pStyle w:val="60C96BBC80014678806EDAE5CC0A8AB9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AC3043CBEC42B2BA8026F49E177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8FD37-8E0D-4C1A-B6F0-2D241CAC8B80}"/>
      </w:docPartPr>
      <w:docPartBody>
        <w:p w:rsidR="001A6D8F" w:rsidRDefault="00607D55" w:rsidP="00607D55">
          <w:pPr>
            <w:pStyle w:val="D6AC3043CBEC42B2BA8026F49E177E34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7A002817CE4257B8DD164C54F91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053DA-5C86-40B3-88D6-906DD93A5D6E}"/>
      </w:docPartPr>
      <w:docPartBody>
        <w:p w:rsidR="009E589C" w:rsidRDefault="00607D55" w:rsidP="00607D55">
          <w:pPr>
            <w:pStyle w:val="EE7A002817CE4257B8DD164C54F9180A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842E3D00A246EFB12D02AA2FFC8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44BD9-1EC4-4DDC-814A-E93467059AA8}"/>
      </w:docPartPr>
      <w:docPartBody>
        <w:p w:rsidR="009E589C" w:rsidRDefault="00607D55" w:rsidP="00607D55">
          <w:pPr>
            <w:pStyle w:val="52842E3D00A246EFB12D02AA2FFC8452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FC2830FC7A49AF96EAACB28F65B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6FA82-E4F9-424A-A0C6-AEFC4EB31DC1}"/>
      </w:docPartPr>
      <w:docPartBody>
        <w:p w:rsidR="009E589C" w:rsidRDefault="00607D55" w:rsidP="00607D55">
          <w:pPr>
            <w:pStyle w:val="E6FC2830FC7A49AF96EAACB28F65BD37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F0B3E890D8471FAB086F5319558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42A7A-3CC5-40F9-A35C-6E95C1A9FB55}"/>
      </w:docPartPr>
      <w:docPartBody>
        <w:p w:rsidR="009E589C" w:rsidRDefault="00607D55" w:rsidP="00607D55">
          <w:pPr>
            <w:pStyle w:val="21F0B3E890D8471FAB086F5319558631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54D555D3FC40C7ACBA7852593A5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9A643-4945-42BA-91A0-C3271BF846E2}"/>
      </w:docPartPr>
      <w:docPartBody>
        <w:p w:rsidR="009E589C" w:rsidRDefault="00607D55" w:rsidP="00607D55">
          <w:pPr>
            <w:pStyle w:val="8D54D555D3FC40C7ACBA7852593A5E53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EDD987DF064472955F726449E92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019A1-DE99-4B88-8A76-A4F8E1D3D9BC}"/>
      </w:docPartPr>
      <w:docPartBody>
        <w:p w:rsidR="009E589C" w:rsidRDefault="00607D55" w:rsidP="00607D55">
          <w:pPr>
            <w:pStyle w:val="2EEDD987DF064472955F726449E92CE4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630B57543642E1987DBE9F2D4F1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6666E-1780-469D-85A7-4CB4E77C0B0A}"/>
      </w:docPartPr>
      <w:docPartBody>
        <w:p w:rsidR="009E589C" w:rsidRDefault="00607D55" w:rsidP="00607D55">
          <w:pPr>
            <w:pStyle w:val="11630B57543642E1987DBE9F2D4F1F79"/>
          </w:pPr>
          <w:r w:rsidRPr="00DF40E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7679"/>
    <w:rsid w:val="000A7686"/>
    <w:rsid w:val="001025AE"/>
    <w:rsid w:val="001A6D8F"/>
    <w:rsid w:val="003C2FB2"/>
    <w:rsid w:val="004F7679"/>
    <w:rsid w:val="00607D55"/>
    <w:rsid w:val="006828E3"/>
    <w:rsid w:val="00685666"/>
    <w:rsid w:val="008465C9"/>
    <w:rsid w:val="009E589C"/>
    <w:rsid w:val="00A3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5666"/>
    <w:rPr>
      <w:color w:val="808080"/>
    </w:rPr>
  </w:style>
  <w:style w:type="paragraph" w:customStyle="1" w:styleId="EE7A002817CE4257B8DD164C54F9180A">
    <w:name w:val="EE7A002817CE4257B8DD164C54F9180A"/>
    <w:rsid w:val="00607D55"/>
    <w:rPr>
      <w:rFonts w:eastAsiaTheme="minorHAnsi"/>
      <w:lang w:eastAsia="en-US"/>
    </w:rPr>
  </w:style>
  <w:style w:type="paragraph" w:customStyle="1" w:styleId="52842E3D00A246EFB12D02AA2FFC8452">
    <w:name w:val="52842E3D00A246EFB12D02AA2FFC8452"/>
    <w:rsid w:val="00607D55"/>
    <w:rPr>
      <w:rFonts w:eastAsiaTheme="minorHAnsi"/>
      <w:lang w:eastAsia="en-US"/>
    </w:rPr>
  </w:style>
  <w:style w:type="paragraph" w:customStyle="1" w:styleId="E6FC2830FC7A49AF96EAACB28F65BD37">
    <w:name w:val="E6FC2830FC7A49AF96EAACB28F65BD37"/>
    <w:rsid w:val="00607D55"/>
    <w:rPr>
      <w:rFonts w:eastAsiaTheme="minorHAnsi"/>
      <w:lang w:eastAsia="en-US"/>
    </w:rPr>
  </w:style>
  <w:style w:type="paragraph" w:customStyle="1" w:styleId="21F0B3E890D8471FAB086F5319558631">
    <w:name w:val="21F0B3E890D8471FAB086F5319558631"/>
    <w:rsid w:val="00607D55"/>
    <w:rPr>
      <w:rFonts w:eastAsiaTheme="minorHAnsi"/>
      <w:lang w:eastAsia="en-US"/>
    </w:rPr>
  </w:style>
  <w:style w:type="paragraph" w:customStyle="1" w:styleId="8D54D555D3FC40C7ACBA7852593A5E53">
    <w:name w:val="8D54D555D3FC40C7ACBA7852593A5E53"/>
    <w:rsid w:val="00607D55"/>
    <w:rPr>
      <w:rFonts w:eastAsiaTheme="minorHAnsi"/>
      <w:lang w:eastAsia="en-US"/>
    </w:rPr>
  </w:style>
  <w:style w:type="paragraph" w:customStyle="1" w:styleId="FB5D214B2D014478A1C601FAA0EFE7AE1">
    <w:name w:val="FB5D214B2D014478A1C601FAA0EFE7AE1"/>
    <w:rsid w:val="00607D55"/>
    <w:rPr>
      <w:rFonts w:eastAsiaTheme="minorHAnsi"/>
      <w:lang w:eastAsia="en-US"/>
    </w:rPr>
  </w:style>
  <w:style w:type="paragraph" w:customStyle="1" w:styleId="F70D5DFAF05547D09DB344E4BC5D8C471">
    <w:name w:val="F70D5DFAF05547D09DB344E4BC5D8C471"/>
    <w:rsid w:val="00607D55"/>
    <w:rPr>
      <w:rFonts w:eastAsiaTheme="minorHAnsi"/>
      <w:lang w:eastAsia="en-US"/>
    </w:rPr>
  </w:style>
  <w:style w:type="paragraph" w:customStyle="1" w:styleId="EEEF844256E5472FA14452FE6098E9A21">
    <w:name w:val="EEEF844256E5472FA14452FE6098E9A21"/>
    <w:rsid w:val="00607D55"/>
    <w:rPr>
      <w:rFonts w:eastAsiaTheme="minorHAnsi"/>
      <w:lang w:eastAsia="en-US"/>
    </w:rPr>
  </w:style>
  <w:style w:type="paragraph" w:customStyle="1" w:styleId="20A7D493B1744143A07D3AFFD2260DC61">
    <w:name w:val="20A7D493B1744143A07D3AFFD2260DC61"/>
    <w:rsid w:val="00607D55"/>
    <w:rPr>
      <w:rFonts w:eastAsiaTheme="minorHAnsi"/>
      <w:lang w:eastAsia="en-US"/>
    </w:rPr>
  </w:style>
  <w:style w:type="paragraph" w:customStyle="1" w:styleId="34AA7DBC47484F06B3E232789E450E0F1">
    <w:name w:val="34AA7DBC47484F06B3E232789E450E0F1"/>
    <w:rsid w:val="00607D55"/>
    <w:rPr>
      <w:rFonts w:eastAsiaTheme="minorHAnsi"/>
      <w:lang w:eastAsia="en-US"/>
    </w:rPr>
  </w:style>
  <w:style w:type="paragraph" w:customStyle="1" w:styleId="84F26A40DCF44FCC8485D29417253CCE1">
    <w:name w:val="84F26A40DCF44FCC8485D29417253CCE1"/>
    <w:rsid w:val="00607D55"/>
    <w:rPr>
      <w:rFonts w:eastAsiaTheme="minorHAnsi"/>
      <w:lang w:eastAsia="en-US"/>
    </w:rPr>
  </w:style>
  <w:style w:type="paragraph" w:customStyle="1" w:styleId="6DFB15F7C6A74490A90010AB22E12A151">
    <w:name w:val="6DFB15F7C6A74490A90010AB22E12A151"/>
    <w:rsid w:val="00607D55"/>
    <w:rPr>
      <w:rFonts w:eastAsiaTheme="minorHAnsi"/>
      <w:lang w:eastAsia="en-US"/>
    </w:rPr>
  </w:style>
  <w:style w:type="paragraph" w:customStyle="1" w:styleId="F27F10DD99BC4B38ACC0A7C84E8833451">
    <w:name w:val="F27F10DD99BC4B38ACC0A7C84E8833451"/>
    <w:rsid w:val="00607D55"/>
    <w:rPr>
      <w:rFonts w:eastAsiaTheme="minorHAnsi"/>
      <w:lang w:eastAsia="en-US"/>
    </w:rPr>
  </w:style>
  <w:style w:type="paragraph" w:customStyle="1" w:styleId="554604D4E3B24CB79E963065BD7E61571">
    <w:name w:val="554604D4E3B24CB79E963065BD7E61571"/>
    <w:rsid w:val="00607D55"/>
    <w:rPr>
      <w:rFonts w:eastAsiaTheme="minorHAnsi"/>
      <w:lang w:eastAsia="en-US"/>
    </w:rPr>
  </w:style>
  <w:style w:type="paragraph" w:customStyle="1" w:styleId="76C5110789514876880E1EDDAE51A2CE1">
    <w:name w:val="76C5110789514876880E1EDDAE51A2CE1"/>
    <w:rsid w:val="00607D55"/>
    <w:rPr>
      <w:rFonts w:eastAsiaTheme="minorHAnsi"/>
      <w:lang w:eastAsia="en-US"/>
    </w:rPr>
  </w:style>
  <w:style w:type="paragraph" w:customStyle="1" w:styleId="F371EB9CFB844196A31AE3BE79094BCF1">
    <w:name w:val="F371EB9CFB844196A31AE3BE79094BCF1"/>
    <w:rsid w:val="00607D55"/>
    <w:rPr>
      <w:rFonts w:eastAsiaTheme="minorHAnsi"/>
      <w:lang w:eastAsia="en-US"/>
    </w:rPr>
  </w:style>
  <w:style w:type="paragraph" w:customStyle="1" w:styleId="B802B9C4F5A9486EB560622FB2D89F901">
    <w:name w:val="B802B9C4F5A9486EB560622FB2D89F901"/>
    <w:rsid w:val="00607D55"/>
    <w:rPr>
      <w:rFonts w:eastAsiaTheme="minorHAnsi"/>
      <w:lang w:eastAsia="en-US"/>
    </w:rPr>
  </w:style>
  <w:style w:type="paragraph" w:customStyle="1" w:styleId="C1061FDA128645ECB45C4B56369C0F931">
    <w:name w:val="C1061FDA128645ECB45C4B56369C0F931"/>
    <w:rsid w:val="00607D55"/>
    <w:rPr>
      <w:rFonts w:eastAsiaTheme="minorHAnsi"/>
      <w:lang w:eastAsia="en-US"/>
    </w:rPr>
  </w:style>
  <w:style w:type="paragraph" w:customStyle="1" w:styleId="60C96BBC80014678806EDAE5CC0A8AB91">
    <w:name w:val="60C96BBC80014678806EDAE5CC0A8AB91"/>
    <w:rsid w:val="00607D55"/>
    <w:rPr>
      <w:rFonts w:eastAsiaTheme="minorHAnsi"/>
      <w:lang w:eastAsia="en-US"/>
    </w:rPr>
  </w:style>
  <w:style w:type="paragraph" w:customStyle="1" w:styleId="D6AC3043CBEC42B2BA8026F49E177E341">
    <w:name w:val="D6AC3043CBEC42B2BA8026F49E177E341"/>
    <w:rsid w:val="00607D55"/>
    <w:rPr>
      <w:rFonts w:eastAsiaTheme="minorHAnsi"/>
      <w:lang w:eastAsia="en-US"/>
    </w:rPr>
  </w:style>
  <w:style w:type="paragraph" w:customStyle="1" w:styleId="2EEDD987DF064472955F726449E92CE4">
    <w:name w:val="2EEDD987DF064472955F726449E92CE4"/>
    <w:rsid w:val="00607D55"/>
    <w:rPr>
      <w:rFonts w:eastAsiaTheme="minorHAnsi"/>
      <w:lang w:eastAsia="en-US"/>
    </w:rPr>
  </w:style>
  <w:style w:type="paragraph" w:customStyle="1" w:styleId="11630B57543642E1987DBE9F2D4F1F79">
    <w:name w:val="11630B57543642E1987DBE9F2D4F1F79"/>
    <w:rsid w:val="00607D55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89CAA-B367-4B84-9171-7F2D20541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3</Pages>
  <Words>616</Words>
  <Characters>3014</Characters>
  <Application>Microsoft Office Word</Application>
  <DocSecurity>0</DocSecurity>
  <Lines>111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Government</Company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Richardson</dc:creator>
  <cp:keywords/>
  <dc:description/>
  <cp:lastModifiedBy>Karen Kneipp</cp:lastModifiedBy>
  <cp:revision>10</cp:revision>
  <cp:lastPrinted>2019-11-25T23:01:00Z</cp:lastPrinted>
  <dcterms:created xsi:type="dcterms:W3CDTF">2025-08-06T07:38:00Z</dcterms:created>
  <dcterms:modified xsi:type="dcterms:W3CDTF">2025-08-15T04:27:00Z</dcterms:modified>
</cp:coreProperties>
</file>